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A69755" w14:textId="717D30D0" w:rsidR="00890CB3" w:rsidRPr="00B53C4F" w:rsidRDefault="00890CB3" w:rsidP="00797584">
      <w:pPr>
        <w:rPr>
          <w:rFonts w:ascii="Verdana" w:hAnsi="Verdana" w:cs="Arial"/>
          <w:sz w:val="22"/>
          <w:szCs w:val="22"/>
        </w:rPr>
      </w:pPr>
    </w:p>
    <w:p w14:paraId="047F2462" w14:textId="7CBA3747" w:rsidR="002E4AFC" w:rsidRPr="00F703B6" w:rsidRDefault="002E4AFC" w:rsidP="00797584">
      <w:pPr>
        <w:jc w:val="center"/>
        <w:rPr>
          <w:rFonts w:ascii="Verdana" w:hAnsi="Verdana"/>
          <w:szCs w:val="24"/>
        </w:rPr>
      </w:pPr>
      <w:r w:rsidRPr="00F703B6">
        <w:rPr>
          <w:rFonts w:ascii="Verdana" w:hAnsi="Verdana" w:cs="Arial"/>
          <w:noProof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32AEDD2" wp14:editId="0EE79508">
                <wp:simplePos x="0" y="0"/>
                <wp:positionH relativeFrom="column">
                  <wp:posOffset>4852035</wp:posOffset>
                </wp:positionH>
                <wp:positionV relativeFrom="paragraph">
                  <wp:posOffset>-111760</wp:posOffset>
                </wp:positionV>
                <wp:extent cx="857250" cy="102870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57250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1F3793E" w14:textId="77777777" w:rsidR="002E4AFC" w:rsidRDefault="002E4AFC" w:rsidP="002E4AFC">
                            <w:pPr>
                              <w:pStyle w:val="Heading2"/>
                              <w:rPr>
                                <w:rFonts w:ascii="Bell MT" w:hAnsi="Bell MT"/>
                                <w:color w:val="008000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32AEDD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82.05pt;margin-top:-8.8pt;width:67.5pt;height:8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" stroked="f">
                <v:textbox>
                  <w:txbxContent>
                    <w:p w14:paraId="51F3793E" w14:textId="77777777" w:rsidR="002E4AFC" w:rsidRDefault="002E4AFC" w:rsidP="002E4AFC">
                      <w:pPr>
                        <w:pStyle w:val="Heading2"/>
                        <w:rPr>
                          <w:rFonts w:ascii="Bell MT" w:hAnsi="Bell MT"/>
                          <w:color w:val="008000"/>
                          <w:u w:val="non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bookmarkStart w:id="0" w:name="_Hlk116468053"/>
      <w:r w:rsidRPr="00F703B6">
        <w:rPr>
          <w:rFonts w:ascii="Verdana" w:hAnsi="Verdana"/>
          <w:noProof/>
          <w:szCs w:val="24"/>
        </w:rPr>
        <w:drawing>
          <wp:anchor distT="0" distB="0" distL="114300" distR="114300" simplePos="0" relativeHeight="251661312" behindDoc="1" locked="0" layoutInCell="1" allowOverlap="1" wp14:anchorId="4FC819DE" wp14:editId="4A952759">
            <wp:simplePos x="0" y="0"/>
            <wp:positionH relativeFrom="column">
              <wp:posOffset>0</wp:posOffset>
            </wp:positionH>
            <wp:positionV relativeFrom="paragraph">
              <wp:posOffset>171450</wp:posOffset>
            </wp:positionV>
            <wp:extent cx="1720800" cy="712800"/>
            <wp:effectExtent l="0" t="0" r="0" b="0"/>
            <wp:wrapNone/>
            <wp:docPr id="4" name="Picture 4" descr="https://www.nalc.gov.uk/library/our-work/lcas/1375-quality-logo-blue/f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www.nalc.gov.uk/library/our-work/lcas/1375-quality-logo-blue/fil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0800" cy="71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A36373" w14:textId="77777777" w:rsidR="002E4AFC" w:rsidRDefault="002E4AFC" w:rsidP="00797584">
      <w:pPr>
        <w:jc w:val="center"/>
        <w:rPr>
          <w:rFonts w:ascii="Verdana" w:hAnsi="Verdana"/>
          <w:szCs w:val="24"/>
        </w:rPr>
      </w:pPr>
      <w:r w:rsidRPr="00F703B6">
        <w:rPr>
          <w:rFonts w:ascii="Verdana" w:hAnsi="Verdana"/>
          <w:noProof/>
          <w:szCs w:val="24"/>
        </w:rPr>
        <w:drawing>
          <wp:anchor distT="0" distB="0" distL="114300" distR="114300" simplePos="0" relativeHeight="251662336" behindDoc="0" locked="0" layoutInCell="1" allowOverlap="1" wp14:anchorId="57136908" wp14:editId="1EB140BC">
            <wp:simplePos x="0" y="0"/>
            <wp:positionH relativeFrom="column">
              <wp:posOffset>4324350</wp:posOffset>
            </wp:positionH>
            <wp:positionV relativeFrom="paragraph">
              <wp:posOffset>9525</wp:posOffset>
            </wp:positionV>
            <wp:extent cx="1980000" cy="504000"/>
            <wp:effectExtent l="0" t="0" r="0" b="0"/>
            <wp:wrapSquare wrapText="bothSides"/>
            <wp:docPr id="5" name="Picture 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0000" cy="50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703B6">
        <w:rPr>
          <w:rFonts w:ascii="Verdana" w:hAnsi="Verdana"/>
          <w:szCs w:val="24"/>
        </w:rPr>
        <w:t xml:space="preserve">                                </w:t>
      </w:r>
      <w:r w:rsidRPr="00F703B6">
        <w:rPr>
          <w:rFonts w:ascii="Verdana" w:hAnsi="Verdana"/>
          <w:noProof/>
          <w:szCs w:val="24"/>
        </w:rPr>
        <w:drawing>
          <wp:inline distT="0" distB="0" distL="0" distR="0" wp14:anchorId="110D2432" wp14:editId="403258F9">
            <wp:extent cx="619125" cy="1028700"/>
            <wp:effectExtent l="0" t="0" r="9525" b="0"/>
            <wp:docPr id="6" name="Picture 6" descr="Alfreton Town Council coat of arm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lfreton Town Council coat of arm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125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20706B" w14:textId="76197BC3" w:rsidR="002E4AFC" w:rsidRDefault="002E4AFC" w:rsidP="00797584">
      <w:pPr>
        <w:rPr>
          <w:rFonts w:ascii="Verdana" w:hAnsi="Verdana"/>
          <w:b/>
          <w:szCs w:val="24"/>
        </w:rPr>
      </w:pPr>
      <w:r>
        <w:rPr>
          <w:rFonts w:ascii="Verdana" w:hAnsi="Verdana"/>
          <w:b/>
          <w:szCs w:val="24"/>
        </w:rPr>
        <w:t xml:space="preserve">                                 ALFRETON TOWN COUNCIL</w:t>
      </w:r>
    </w:p>
    <w:p w14:paraId="69CE67D9" w14:textId="77777777" w:rsidR="002E4AFC" w:rsidRDefault="002E4AFC" w:rsidP="00797584">
      <w:pPr>
        <w:rPr>
          <w:rFonts w:ascii="Verdana" w:hAnsi="Verdana"/>
          <w:b/>
          <w:szCs w:val="24"/>
        </w:rPr>
      </w:pPr>
    </w:p>
    <w:p w14:paraId="5AC4625F" w14:textId="74FBE44F" w:rsidR="002E4AFC" w:rsidRDefault="006A7FF5" w:rsidP="00797584">
      <w:pPr>
        <w:jc w:val="center"/>
        <w:rPr>
          <w:rFonts w:ascii="Verdana" w:hAnsi="Verdana"/>
          <w:b/>
          <w:szCs w:val="24"/>
        </w:rPr>
      </w:pPr>
      <w:r>
        <w:rPr>
          <w:rFonts w:ascii="Verdana" w:hAnsi="Verdana"/>
          <w:b/>
          <w:szCs w:val="24"/>
        </w:rPr>
        <w:t xml:space="preserve">MINUTES OF THE </w:t>
      </w:r>
      <w:r w:rsidR="002E4AFC" w:rsidRPr="0038378A">
        <w:rPr>
          <w:rFonts w:ascii="Verdana" w:hAnsi="Verdana"/>
          <w:b/>
          <w:szCs w:val="24"/>
        </w:rPr>
        <w:t xml:space="preserve">EVENTS </w:t>
      </w:r>
      <w:r w:rsidR="002E4AFC">
        <w:rPr>
          <w:rFonts w:ascii="Verdana" w:hAnsi="Verdana"/>
          <w:b/>
          <w:szCs w:val="24"/>
        </w:rPr>
        <w:t>COMMITTEE</w:t>
      </w:r>
      <w:r>
        <w:rPr>
          <w:rFonts w:ascii="Verdana" w:hAnsi="Verdana"/>
          <w:b/>
          <w:szCs w:val="24"/>
        </w:rPr>
        <w:t xml:space="preserve"> MEETING</w:t>
      </w:r>
    </w:p>
    <w:p w14:paraId="132106D7" w14:textId="75102604" w:rsidR="00496B7C" w:rsidRDefault="006A7FF5" w:rsidP="00797584">
      <w:pPr>
        <w:jc w:val="center"/>
        <w:rPr>
          <w:rFonts w:ascii="Verdana" w:hAnsi="Verdana"/>
          <w:b/>
          <w:szCs w:val="24"/>
        </w:rPr>
      </w:pPr>
      <w:r>
        <w:rPr>
          <w:rFonts w:ascii="Verdana" w:hAnsi="Verdana"/>
          <w:b/>
          <w:szCs w:val="24"/>
        </w:rPr>
        <w:t>HELD ON THURSDAY 7</w:t>
      </w:r>
      <w:r w:rsidRPr="006A7FF5">
        <w:rPr>
          <w:rFonts w:ascii="Verdana" w:hAnsi="Verdana"/>
          <w:b/>
          <w:szCs w:val="24"/>
          <w:vertAlign w:val="superscript"/>
        </w:rPr>
        <w:t>TH</w:t>
      </w:r>
      <w:r>
        <w:rPr>
          <w:rFonts w:ascii="Verdana" w:hAnsi="Verdana"/>
          <w:b/>
          <w:szCs w:val="24"/>
        </w:rPr>
        <w:t xml:space="preserve"> DECEMBER 2023</w:t>
      </w:r>
    </w:p>
    <w:p w14:paraId="0CF14CC1" w14:textId="555403C2" w:rsidR="006A7FF5" w:rsidRPr="00F703B6" w:rsidRDefault="006A7FF5" w:rsidP="00797584">
      <w:pPr>
        <w:jc w:val="center"/>
        <w:rPr>
          <w:rFonts w:ascii="Verdana" w:hAnsi="Verdana"/>
          <w:szCs w:val="24"/>
        </w:rPr>
      </w:pPr>
      <w:r>
        <w:rPr>
          <w:rFonts w:ascii="Verdana" w:hAnsi="Verdana"/>
          <w:b/>
          <w:szCs w:val="24"/>
        </w:rPr>
        <w:t>AT 4.15PM</w:t>
      </w:r>
      <w:r w:rsidR="00496B7C">
        <w:rPr>
          <w:rFonts w:ascii="Verdana" w:hAnsi="Verdana"/>
          <w:b/>
          <w:szCs w:val="24"/>
        </w:rPr>
        <w:t xml:space="preserve"> IN ROOM 1</w:t>
      </w:r>
    </w:p>
    <w:bookmarkEnd w:id="0"/>
    <w:p w14:paraId="541362A6" w14:textId="77777777" w:rsidR="00496B7C" w:rsidRDefault="00496B7C" w:rsidP="00797584">
      <w:pPr>
        <w:rPr>
          <w:rFonts w:ascii="Verdana" w:hAnsi="Verdana" w:cs="Arial"/>
          <w:bCs/>
          <w:sz w:val="22"/>
          <w:szCs w:val="22"/>
        </w:rPr>
      </w:pPr>
    </w:p>
    <w:p w14:paraId="06CCD2BC" w14:textId="2EE0AF79" w:rsidR="001A3143" w:rsidRPr="00B53C4F" w:rsidRDefault="00496B7C" w:rsidP="00797584">
      <w:pPr>
        <w:rPr>
          <w:rFonts w:ascii="Verdana" w:hAnsi="Verdana" w:cs="Arial"/>
          <w:bCs/>
          <w:sz w:val="22"/>
          <w:szCs w:val="22"/>
        </w:rPr>
      </w:pPr>
      <w:r>
        <w:rPr>
          <w:rFonts w:ascii="Verdana" w:hAnsi="Verdana" w:cs="Arial"/>
          <w:bCs/>
          <w:sz w:val="22"/>
          <w:szCs w:val="22"/>
        </w:rPr>
        <w:t xml:space="preserve">Present: </w:t>
      </w:r>
      <w:r w:rsidR="001A3143">
        <w:rPr>
          <w:rFonts w:ascii="Verdana" w:hAnsi="Verdana" w:cs="Arial"/>
          <w:bCs/>
          <w:sz w:val="22"/>
          <w:szCs w:val="22"/>
        </w:rPr>
        <w:t>Chairman</w:t>
      </w:r>
      <w:r>
        <w:rPr>
          <w:rFonts w:ascii="Verdana" w:hAnsi="Verdana" w:cs="Arial"/>
          <w:bCs/>
          <w:sz w:val="22"/>
          <w:szCs w:val="22"/>
        </w:rPr>
        <w:t xml:space="preserve"> </w:t>
      </w:r>
      <w:r w:rsidR="001A3143">
        <w:rPr>
          <w:rFonts w:ascii="Verdana" w:hAnsi="Verdana" w:cs="Arial"/>
          <w:bCs/>
          <w:sz w:val="22"/>
          <w:szCs w:val="22"/>
        </w:rPr>
        <w:t>Councillor Hannah Jowett-Frost</w:t>
      </w:r>
    </w:p>
    <w:p w14:paraId="5EA7B2A5" w14:textId="7CB87086" w:rsidR="00890CB3" w:rsidRPr="00B53C4F" w:rsidRDefault="00890CB3" w:rsidP="00797584">
      <w:pPr>
        <w:rPr>
          <w:rFonts w:ascii="Verdana" w:hAnsi="Verdana" w:cs="Arial"/>
          <w:bCs/>
          <w:sz w:val="22"/>
          <w:szCs w:val="22"/>
        </w:rPr>
      </w:pPr>
      <w:r w:rsidRPr="00B53C4F">
        <w:rPr>
          <w:rFonts w:ascii="Verdana" w:hAnsi="Verdana" w:cs="Arial"/>
          <w:bCs/>
          <w:sz w:val="22"/>
          <w:szCs w:val="22"/>
        </w:rPr>
        <w:t>Councillors:</w:t>
      </w:r>
      <w:r w:rsidR="00F31652">
        <w:rPr>
          <w:rFonts w:ascii="Verdana" w:hAnsi="Verdana" w:cs="Arial"/>
          <w:bCs/>
          <w:sz w:val="22"/>
          <w:szCs w:val="22"/>
        </w:rPr>
        <w:t xml:space="preserve"> </w:t>
      </w:r>
      <w:r w:rsidRPr="00B53C4F">
        <w:rPr>
          <w:rFonts w:ascii="Verdana" w:hAnsi="Verdana" w:cs="Arial"/>
          <w:bCs/>
          <w:sz w:val="22"/>
          <w:szCs w:val="22"/>
        </w:rPr>
        <w:t>M Kerry,</w:t>
      </w:r>
      <w:r w:rsidR="00F31652">
        <w:rPr>
          <w:rFonts w:ascii="Verdana" w:hAnsi="Verdana" w:cs="Arial"/>
          <w:bCs/>
          <w:sz w:val="22"/>
          <w:szCs w:val="22"/>
        </w:rPr>
        <w:t xml:space="preserve"> M Bennett, S Sounes</w:t>
      </w:r>
    </w:p>
    <w:p w14:paraId="627D4B91" w14:textId="36059CC5" w:rsidR="00890CB3" w:rsidRPr="00B53C4F" w:rsidRDefault="00496B7C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Staff: Clerk T Crookes</w:t>
      </w:r>
    </w:p>
    <w:p w14:paraId="027DBB93" w14:textId="77777777" w:rsidR="00E5238A" w:rsidRPr="00B53C4F" w:rsidRDefault="00E5238A" w:rsidP="00797584">
      <w:pPr>
        <w:pBdr>
          <w:bottom w:val="single" w:sz="4" w:space="1" w:color="auto"/>
        </w:pBdr>
        <w:rPr>
          <w:rFonts w:ascii="Verdana" w:hAnsi="Verdana" w:cs="Arial"/>
          <w:sz w:val="22"/>
          <w:szCs w:val="22"/>
        </w:rPr>
      </w:pPr>
    </w:p>
    <w:p w14:paraId="3FEBF4E8" w14:textId="77777777" w:rsidR="00890CB3" w:rsidRPr="00B53C4F" w:rsidRDefault="00890CB3" w:rsidP="00797584">
      <w:pPr>
        <w:jc w:val="both"/>
        <w:rPr>
          <w:rFonts w:ascii="Verdana" w:hAnsi="Verdana" w:cs="Arial"/>
          <w:sz w:val="22"/>
          <w:szCs w:val="22"/>
        </w:rPr>
      </w:pPr>
    </w:p>
    <w:p w14:paraId="5A1F42CB" w14:textId="5E1711AE" w:rsidR="00890CB3" w:rsidRPr="00B53C4F" w:rsidRDefault="002A68C1" w:rsidP="00797584">
      <w:pPr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1</w:t>
      </w:r>
      <w:r w:rsidR="007F182D">
        <w:rPr>
          <w:rFonts w:ascii="Verdana" w:hAnsi="Verdana" w:cs="Arial"/>
          <w:sz w:val="22"/>
          <w:szCs w:val="22"/>
        </w:rPr>
        <w:t>8</w:t>
      </w:r>
      <w:r w:rsidR="002C2CC5">
        <w:rPr>
          <w:rFonts w:ascii="Verdana" w:hAnsi="Verdana" w:cs="Arial"/>
          <w:sz w:val="22"/>
          <w:szCs w:val="22"/>
        </w:rPr>
        <w:t>/23</w:t>
      </w:r>
      <w:r w:rsidR="00890CB3" w:rsidRPr="00B53C4F">
        <w:rPr>
          <w:rFonts w:ascii="Verdana" w:hAnsi="Verdana" w:cs="Arial"/>
          <w:sz w:val="22"/>
          <w:szCs w:val="22"/>
        </w:rPr>
        <w:t>x To receive apologies for absence</w:t>
      </w:r>
    </w:p>
    <w:p w14:paraId="7C524FC4" w14:textId="312BDE0D" w:rsidR="00890CB3" w:rsidRDefault="00F02635" w:rsidP="00797584">
      <w:pPr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 xml:space="preserve">Apologies </w:t>
      </w:r>
      <w:r w:rsidR="00496B7C">
        <w:rPr>
          <w:rFonts w:ascii="Verdana" w:hAnsi="Verdana" w:cs="Arial"/>
          <w:sz w:val="22"/>
          <w:szCs w:val="22"/>
        </w:rPr>
        <w:t xml:space="preserve">were </w:t>
      </w:r>
      <w:r>
        <w:rPr>
          <w:rFonts w:ascii="Verdana" w:hAnsi="Verdana" w:cs="Arial"/>
          <w:sz w:val="22"/>
          <w:szCs w:val="22"/>
        </w:rPr>
        <w:t xml:space="preserve">received from </w:t>
      </w:r>
      <w:r w:rsidR="00496B7C">
        <w:rPr>
          <w:rFonts w:ascii="Verdana" w:hAnsi="Verdana" w:cs="Arial"/>
          <w:sz w:val="22"/>
          <w:szCs w:val="22"/>
        </w:rPr>
        <w:t xml:space="preserve">Councillor </w:t>
      </w:r>
      <w:r>
        <w:rPr>
          <w:rFonts w:ascii="Verdana" w:hAnsi="Verdana" w:cs="Arial"/>
          <w:sz w:val="22"/>
          <w:szCs w:val="22"/>
        </w:rPr>
        <w:t>D</w:t>
      </w:r>
      <w:r w:rsidR="00496B7C">
        <w:rPr>
          <w:rFonts w:ascii="Verdana" w:hAnsi="Verdana" w:cs="Arial"/>
          <w:sz w:val="22"/>
          <w:szCs w:val="22"/>
        </w:rPr>
        <w:t xml:space="preserve">avid </w:t>
      </w:r>
      <w:r>
        <w:rPr>
          <w:rFonts w:ascii="Verdana" w:hAnsi="Verdana" w:cs="Arial"/>
          <w:sz w:val="22"/>
          <w:szCs w:val="22"/>
        </w:rPr>
        <w:t>T</w:t>
      </w:r>
      <w:r w:rsidR="00496B7C">
        <w:rPr>
          <w:rFonts w:ascii="Verdana" w:hAnsi="Verdana" w:cs="Arial"/>
          <w:sz w:val="22"/>
          <w:szCs w:val="22"/>
        </w:rPr>
        <w:t>aylor</w:t>
      </w:r>
      <w:r w:rsidR="00DD02D8">
        <w:rPr>
          <w:rFonts w:ascii="Verdana" w:hAnsi="Verdana" w:cs="Arial"/>
          <w:sz w:val="22"/>
          <w:szCs w:val="22"/>
        </w:rPr>
        <w:t xml:space="preserve"> (personal)</w:t>
      </w:r>
    </w:p>
    <w:p w14:paraId="3863C8A4" w14:textId="77777777" w:rsidR="00F02635" w:rsidRPr="00B53C4F" w:rsidRDefault="00F02635" w:rsidP="00797584">
      <w:pPr>
        <w:jc w:val="both"/>
        <w:rPr>
          <w:rFonts w:ascii="Verdana" w:hAnsi="Verdana" w:cs="Arial"/>
          <w:sz w:val="22"/>
          <w:szCs w:val="22"/>
        </w:rPr>
      </w:pPr>
    </w:p>
    <w:p w14:paraId="7CCB133A" w14:textId="57BF22BC" w:rsidR="00890CB3" w:rsidRPr="00B53C4F" w:rsidRDefault="002A68C1" w:rsidP="00797584">
      <w:pPr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1</w:t>
      </w:r>
      <w:r w:rsidR="007F182D">
        <w:rPr>
          <w:rFonts w:ascii="Verdana" w:hAnsi="Verdana" w:cs="Arial"/>
          <w:sz w:val="22"/>
          <w:szCs w:val="22"/>
        </w:rPr>
        <w:t>9</w:t>
      </w:r>
      <w:r w:rsidR="002C2CC5">
        <w:rPr>
          <w:rFonts w:ascii="Verdana" w:hAnsi="Verdana" w:cs="Arial"/>
          <w:sz w:val="22"/>
          <w:szCs w:val="22"/>
        </w:rPr>
        <w:t>/23</w:t>
      </w:r>
      <w:r w:rsidR="00890CB3" w:rsidRPr="00B53C4F">
        <w:rPr>
          <w:rFonts w:ascii="Verdana" w:hAnsi="Verdana" w:cs="Arial"/>
          <w:sz w:val="22"/>
          <w:szCs w:val="22"/>
        </w:rPr>
        <w:t>x To receive any declarations of interest from Members</w:t>
      </w:r>
    </w:p>
    <w:p w14:paraId="15AD902F" w14:textId="287E95D7" w:rsidR="00890CB3" w:rsidRDefault="00DD02D8" w:rsidP="00797584">
      <w:pPr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There were n</w:t>
      </w:r>
      <w:r w:rsidR="00C94DFD">
        <w:rPr>
          <w:rFonts w:ascii="Verdana" w:hAnsi="Verdana" w:cs="Arial"/>
          <w:sz w:val="22"/>
          <w:szCs w:val="22"/>
        </w:rPr>
        <w:t xml:space="preserve">one </w:t>
      </w:r>
    </w:p>
    <w:p w14:paraId="3F3AD5CC" w14:textId="77777777" w:rsidR="00C94DFD" w:rsidRPr="00B53C4F" w:rsidRDefault="00C94DFD" w:rsidP="00797584">
      <w:pPr>
        <w:jc w:val="both"/>
        <w:rPr>
          <w:rFonts w:ascii="Verdana" w:hAnsi="Verdana" w:cs="Arial"/>
          <w:sz w:val="22"/>
          <w:szCs w:val="22"/>
        </w:rPr>
      </w:pPr>
    </w:p>
    <w:p w14:paraId="3E811525" w14:textId="421958E5" w:rsidR="00890CB3" w:rsidRPr="00B53C4F" w:rsidRDefault="007F182D" w:rsidP="00797584">
      <w:pPr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20</w:t>
      </w:r>
      <w:r w:rsidR="002C2CC5">
        <w:rPr>
          <w:rFonts w:ascii="Verdana" w:hAnsi="Verdana" w:cs="Arial"/>
          <w:sz w:val="22"/>
          <w:szCs w:val="22"/>
        </w:rPr>
        <w:t>/23</w:t>
      </w:r>
      <w:r w:rsidR="00890CB3" w:rsidRPr="00B53C4F">
        <w:rPr>
          <w:rFonts w:ascii="Verdana" w:hAnsi="Verdana" w:cs="Arial"/>
          <w:sz w:val="22"/>
          <w:szCs w:val="22"/>
        </w:rPr>
        <w:t>x Public Participation</w:t>
      </w:r>
    </w:p>
    <w:p w14:paraId="7914FD83" w14:textId="146D3BBF" w:rsidR="00890CB3" w:rsidRDefault="00DD02D8" w:rsidP="00797584">
      <w:pPr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There were none</w:t>
      </w:r>
    </w:p>
    <w:p w14:paraId="79BDE56C" w14:textId="77777777" w:rsidR="00C94DFD" w:rsidRPr="00B53C4F" w:rsidRDefault="00C94DFD" w:rsidP="00797584">
      <w:pPr>
        <w:jc w:val="both"/>
        <w:rPr>
          <w:rFonts w:ascii="Verdana" w:hAnsi="Verdana" w:cs="Arial"/>
          <w:sz w:val="22"/>
          <w:szCs w:val="22"/>
        </w:rPr>
      </w:pPr>
    </w:p>
    <w:p w14:paraId="354E78F6" w14:textId="50EA04A7" w:rsidR="00890CB3" w:rsidRPr="00B53C4F" w:rsidRDefault="007F182D" w:rsidP="00797584">
      <w:pPr>
        <w:pStyle w:val="ListParagraph"/>
        <w:ind w:left="0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21</w:t>
      </w:r>
      <w:r w:rsidR="002C2CC5">
        <w:rPr>
          <w:rFonts w:ascii="Verdana" w:hAnsi="Verdana" w:cs="Arial"/>
          <w:sz w:val="22"/>
          <w:szCs w:val="22"/>
        </w:rPr>
        <w:t>/23</w:t>
      </w:r>
      <w:r w:rsidR="00890CB3" w:rsidRPr="00B53C4F">
        <w:rPr>
          <w:rFonts w:ascii="Verdana" w:hAnsi="Verdana" w:cs="Arial"/>
          <w:sz w:val="22"/>
          <w:szCs w:val="22"/>
        </w:rPr>
        <w:t xml:space="preserve">x To consider any items which should be taken in exclusion of the   </w:t>
      </w:r>
    </w:p>
    <w:p w14:paraId="1E833E46" w14:textId="77777777" w:rsidR="00890CB3" w:rsidRDefault="00890CB3" w:rsidP="00797584">
      <w:pPr>
        <w:jc w:val="both"/>
        <w:rPr>
          <w:rFonts w:ascii="Verdana" w:hAnsi="Verdana" w:cs="Arial"/>
          <w:sz w:val="22"/>
          <w:szCs w:val="22"/>
        </w:rPr>
      </w:pPr>
      <w:r w:rsidRPr="00B53C4F">
        <w:rPr>
          <w:rFonts w:ascii="Verdana" w:hAnsi="Verdana" w:cs="Arial"/>
          <w:sz w:val="22"/>
          <w:szCs w:val="22"/>
        </w:rPr>
        <w:t xml:space="preserve"> </w:t>
      </w:r>
      <w:r w:rsidRPr="00B53C4F">
        <w:rPr>
          <w:rFonts w:ascii="Verdana" w:hAnsi="Verdana" w:cs="Arial"/>
          <w:sz w:val="22"/>
          <w:szCs w:val="22"/>
        </w:rPr>
        <w:tab/>
        <w:t xml:space="preserve"> press and public</w:t>
      </w:r>
    </w:p>
    <w:p w14:paraId="030266BE" w14:textId="4667EF4C" w:rsidR="00004525" w:rsidRDefault="00E7544C" w:rsidP="00797584">
      <w:pPr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There were n</w:t>
      </w:r>
      <w:r w:rsidR="00C94DFD">
        <w:rPr>
          <w:rFonts w:ascii="Verdana" w:hAnsi="Verdana" w:cs="Arial"/>
          <w:sz w:val="22"/>
          <w:szCs w:val="22"/>
        </w:rPr>
        <w:t>one</w:t>
      </w:r>
    </w:p>
    <w:p w14:paraId="42CA0271" w14:textId="77777777" w:rsidR="00C94DFD" w:rsidRDefault="00C94DFD" w:rsidP="00797584">
      <w:pPr>
        <w:jc w:val="both"/>
        <w:rPr>
          <w:rFonts w:ascii="Verdana" w:hAnsi="Verdana" w:cs="Arial"/>
          <w:sz w:val="22"/>
          <w:szCs w:val="22"/>
        </w:rPr>
      </w:pPr>
    </w:p>
    <w:p w14:paraId="4FD04910" w14:textId="08E634A6" w:rsidR="00004525" w:rsidRDefault="007F182D" w:rsidP="00797584">
      <w:pPr>
        <w:ind w:left="720" w:hanging="720"/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22</w:t>
      </w:r>
      <w:r w:rsidR="002C2CC5">
        <w:rPr>
          <w:rFonts w:ascii="Verdana" w:hAnsi="Verdana" w:cs="Arial"/>
          <w:sz w:val="22"/>
          <w:szCs w:val="22"/>
        </w:rPr>
        <w:t>/23</w:t>
      </w:r>
      <w:r w:rsidR="00004525">
        <w:rPr>
          <w:rFonts w:ascii="Verdana" w:hAnsi="Verdana" w:cs="Arial"/>
          <w:sz w:val="22"/>
          <w:szCs w:val="22"/>
        </w:rPr>
        <w:t>x</w:t>
      </w:r>
      <w:r w:rsidR="00CC6783">
        <w:rPr>
          <w:rFonts w:ascii="Verdana" w:hAnsi="Verdana" w:cs="Arial"/>
          <w:sz w:val="22"/>
          <w:szCs w:val="22"/>
        </w:rPr>
        <w:t xml:space="preserve"> </w:t>
      </w:r>
      <w:r w:rsidR="00004525">
        <w:rPr>
          <w:rFonts w:ascii="Verdana" w:hAnsi="Verdana" w:cs="Arial"/>
          <w:sz w:val="22"/>
          <w:szCs w:val="22"/>
        </w:rPr>
        <w:t xml:space="preserve">To </w:t>
      </w:r>
      <w:r w:rsidR="00CC6783">
        <w:rPr>
          <w:rFonts w:ascii="Verdana" w:hAnsi="Verdana" w:cs="Arial"/>
          <w:sz w:val="22"/>
          <w:szCs w:val="22"/>
        </w:rPr>
        <w:t>read and consider the minutes of the last meeting</w:t>
      </w:r>
    </w:p>
    <w:p w14:paraId="5BC54505" w14:textId="5E578C26" w:rsidR="00CC6783" w:rsidRDefault="00E7544C" w:rsidP="00797584">
      <w:pPr>
        <w:ind w:left="720" w:hanging="720"/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The minutes were r</w:t>
      </w:r>
      <w:r w:rsidR="00C94DFD">
        <w:rPr>
          <w:rFonts w:ascii="Verdana" w:hAnsi="Verdana" w:cs="Arial"/>
          <w:sz w:val="22"/>
          <w:szCs w:val="22"/>
        </w:rPr>
        <w:t>ead</w:t>
      </w:r>
    </w:p>
    <w:p w14:paraId="10E80BB5" w14:textId="77777777" w:rsidR="00C94DFD" w:rsidRDefault="00C94DFD" w:rsidP="00797584">
      <w:pPr>
        <w:ind w:left="720" w:hanging="720"/>
        <w:jc w:val="both"/>
        <w:rPr>
          <w:rFonts w:ascii="Verdana" w:hAnsi="Verdana" w:cs="Arial"/>
          <w:sz w:val="22"/>
          <w:szCs w:val="22"/>
        </w:rPr>
      </w:pPr>
    </w:p>
    <w:p w14:paraId="20339C9F" w14:textId="3DF5DFDA" w:rsidR="00CC6783" w:rsidRPr="00B53C4F" w:rsidRDefault="007F182D" w:rsidP="00797584">
      <w:pPr>
        <w:ind w:left="720" w:hanging="720"/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23</w:t>
      </w:r>
      <w:r w:rsidR="002C2CC5">
        <w:rPr>
          <w:rFonts w:ascii="Verdana" w:hAnsi="Verdana" w:cs="Arial"/>
          <w:sz w:val="22"/>
          <w:szCs w:val="22"/>
        </w:rPr>
        <w:t>/23</w:t>
      </w:r>
      <w:r w:rsidR="00CC6783">
        <w:rPr>
          <w:rFonts w:ascii="Verdana" w:hAnsi="Verdana" w:cs="Arial"/>
          <w:sz w:val="22"/>
          <w:szCs w:val="22"/>
        </w:rPr>
        <w:t xml:space="preserve">x </w:t>
      </w:r>
      <w:r w:rsidR="00500784">
        <w:rPr>
          <w:rFonts w:ascii="Verdana" w:hAnsi="Verdana" w:cs="Arial"/>
          <w:sz w:val="22"/>
          <w:szCs w:val="22"/>
        </w:rPr>
        <w:t>T</w:t>
      </w:r>
      <w:r w:rsidR="00CC6783">
        <w:rPr>
          <w:rFonts w:ascii="Verdana" w:hAnsi="Verdana" w:cs="Arial"/>
          <w:sz w:val="22"/>
          <w:szCs w:val="22"/>
        </w:rPr>
        <w:t>o Approve the minutes of the last meeting as a correct record</w:t>
      </w:r>
    </w:p>
    <w:p w14:paraId="582281FA" w14:textId="77777777" w:rsidR="00E7544C" w:rsidRPr="00E7544C" w:rsidRDefault="00E7544C" w:rsidP="00797584">
      <w:pPr>
        <w:rPr>
          <w:rFonts w:ascii="Verdana" w:hAnsi="Verdana" w:cs="Arial"/>
          <w:b/>
          <w:bCs/>
          <w:sz w:val="22"/>
          <w:szCs w:val="22"/>
        </w:rPr>
      </w:pPr>
      <w:r w:rsidRPr="00E7544C">
        <w:rPr>
          <w:rFonts w:ascii="Verdana" w:hAnsi="Verdana" w:cs="Arial"/>
          <w:b/>
          <w:bCs/>
          <w:sz w:val="22"/>
          <w:szCs w:val="22"/>
        </w:rPr>
        <w:t>RESOLVED</w:t>
      </w:r>
    </w:p>
    <w:p w14:paraId="2BF8D328" w14:textId="26F938E3" w:rsidR="008D5065" w:rsidRDefault="00E7544C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The minutes were approved</w:t>
      </w:r>
      <w:r w:rsidR="00C94DFD">
        <w:rPr>
          <w:rFonts w:ascii="Verdana" w:hAnsi="Verdana" w:cs="Arial"/>
          <w:sz w:val="22"/>
          <w:szCs w:val="22"/>
        </w:rPr>
        <w:t xml:space="preserve"> as a correct record</w:t>
      </w:r>
    </w:p>
    <w:p w14:paraId="2301F1B8" w14:textId="77777777" w:rsidR="00890CB3" w:rsidRPr="00B53C4F" w:rsidRDefault="00890CB3" w:rsidP="00797584">
      <w:pPr>
        <w:jc w:val="both"/>
        <w:rPr>
          <w:rFonts w:ascii="Verdana" w:hAnsi="Verdana" w:cs="Arial"/>
          <w:sz w:val="22"/>
          <w:szCs w:val="22"/>
        </w:rPr>
      </w:pPr>
    </w:p>
    <w:p w14:paraId="6D8DC307" w14:textId="63967696" w:rsidR="00C743CC" w:rsidRDefault="007F182D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24</w:t>
      </w:r>
      <w:r w:rsidR="002C2CC5">
        <w:rPr>
          <w:rFonts w:ascii="Verdana" w:hAnsi="Verdana" w:cs="Arial"/>
          <w:sz w:val="22"/>
          <w:szCs w:val="22"/>
        </w:rPr>
        <w:t>/23</w:t>
      </w:r>
      <w:r w:rsidR="00801324">
        <w:rPr>
          <w:rFonts w:ascii="Verdana" w:hAnsi="Verdana" w:cs="Arial"/>
          <w:sz w:val="22"/>
          <w:szCs w:val="22"/>
        </w:rPr>
        <w:t xml:space="preserve">x To </w:t>
      </w:r>
      <w:r w:rsidR="002C2CC5">
        <w:rPr>
          <w:rFonts w:ascii="Verdana" w:hAnsi="Verdana" w:cs="Arial"/>
          <w:sz w:val="22"/>
          <w:szCs w:val="22"/>
        </w:rPr>
        <w:t>re</w:t>
      </w:r>
      <w:r w:rsidR="00B540C9">
        <w:rPr>
          <w:rFonts w:ascii="Verdana" w:hAnsi="Verdana" w:cs="Arial"/>
          <w:sz w:val="22"/>
          <w:szCs w:val="22"/>
        </w:rPr>
        <w:t xml:space="preserve">view recent </w:t>
      </w:r>
      <w:r w:rsidR="00801324">
        <w:rPr>
          <w:rFonts w:ascii="Verdana" w:hAnsi="Verdana" w:cs="Arial"/>
          <w:sz w:val="22"/>
          <w:szCs w:val="22"/>
        </w:rPr>
        <w:t xml:space="preserve">events for 2023/24 </w:t>
      </w:r>
    </w:p>
    <w:p w14:paraId="3AC47CE4" w14:textId="66363F21" w:rsidR="00B34338" w:rsidRPr="00FC3C93" w:rsidRDefault="008751B8" w:rsidP="00797584">
      <w:pPr>
        <w:rPr>
          <w:rFonts w:ascii="Verdana" w:hAnsi="Verdana" w:cs="Arial"/>
          <w:sz w:val="22"/>
          <w:szCs w:val="22"/>
        </w:rPr>
      </w:pPr>
      <w:r w:rsidRPr="008751B8">
        <w:rPr>
          <w:rFonts w:ascii="Verdana" w:hAnsi="Verdana" w:cs="Arial"/>
          <w:b/>
          <w:bCs/>
          <w:sz w:val="22"/>
          <w:szCs w:val="22"/>
        </w:rPr>
        <w:tab/>
      </w:r>
    </w:p>
    <w:p w14:paraId="073F9BF6" w14:textId="0957AD54" w:rsidR="00FE2A79" w:rsidRDefault="00DE4F71" w:rsidP="00797584">
      <w:pPr>
        <w:rPr>
          <w:rFonts w:ascii="Verdana" w:hAnsi="Verdana" w:cs="Arial"/>
          <w:b/>
          <w:bCs/>
          <w:sz w:val="22"/>
          <w:szCs w:val="22"/>
        </w:rPr>
      </w:pPr>
      <w:r w:rsidRPr="009A0EC1">
        <w:rPr>
          <w:rFonts w:ascii="Verdana" w:hAnsi="Verdana" w:cs="Arial"/>
          <w:b/>
          <w:bCs/>
          <w:sz w:val="22"/>
          <w:szCs w:val="22"/>
        </w:rPr>
        <w:t>Remembrance Sunday</w:t>
      </w:r>
      <w:r w:rsidR="007A7943" w:rsidRPr="009A0EC1">
        <w:rPr>
          <w:rFonts w:ascii="Verdana" w:hAnsi="Verdana" w:cs="Arial"/>
          <w:b/>
          <w:bCs/>
          <w:sz w:val="22"/>
          <w:szCs w:val="22"/>
        </w:rPr>
        <w:t xml:space="preserve"> 12</w:t>
      </w:r>
      <w:r w:rsidR="007A7943" w:rsidRPr="009A0EC1">
        <w:rPr>
          <w:rFonts w:ascii="Verdana" w:hAnsi="Verdana" w:cs="Arial"/>
          <w:b/>
          <w:bCs/>
          <w:sz w:val="22"/>
          <w:szCs w:val="22"/>
          <w:vertAlign w:val="superscript"/>
        </w:rPr>
        <w:t>th</w:t>
      </w:r>
      <w:r w:rsidR="007A7943" w:rsidRPr="009A0EC1">
        <w:rPr>
          <w:rFonts w:ascii="Verdana" w:hAnsi="Verdana" w:cs="Arial"/>
          <w:b/>
          <w:bCs/>
          <w:sz w:val="22"/>
          <w:szCs w:val="22"/>
        </w:rPr>
        <w:t xml:space="preserve"> November 2023</w:t>
      </w:r>
    </w:p>
    <w:p w14:paraId="1F668F93" w14:textId="1EFC90EF" w:rsidR="00C94DFD" w:rsidRPr="00B540C9" w:rsidRDefault="00C94DFD" w:rsidP="00797584">
      <w:pPr>
        <w:rPr>
          <w:rFonts w:ascii="Verdana" w:hAnsi="Verdana" w:cs="Arial"/>
          <w:b/>
          <w:bCs/>
          <w:sz w:val="22"/>
          <w:szCs w:val="22"/>
        </w:rPr>
      </w:pPr>
      <w:r>
        <w:rPr>
          <w:rFonts w:ascii="Verdana" w:hAnsi="Verdana" w:cs="Arial"/>
          <w:b/>
          <w:bCs/>
          <w:sz w:val="22"/>
          <w:szCs w:val="22"/>
        </w:rPr>
        <w:t>RESOLVED</w:t>
      </w:r>
    </w:p>
    <w:p w14:paraId="34F96C1E" w14:textId="5B866883" w:rsidR="00204799" w:rsidRPr="00DC744A" w:rsidRDefault="00DC3824" w:rsidP="00797584">
      <w:pPr>
        <w:rPr>
          <w:rFonts w:ascii="Verdana" w:hAnsi="Verdana" w:cs="Arial"/>
          <w:sz w:val="22"/>
          <w:szCs w:val="22"/>
        </w:rPr>
      </w:pPr>
      <w:r w:rsidRPr="00DC744A">
        <w:rPr>
          <w:rFonts w:ascii="Verdana" w:hAnsi="Verdana" w:cs="Arial"/>
          <w:sz w:val="22"/>
          <w:szCs w:val="22"/>
        </w:rPr>
        <w:t>Ap</w:t>
      </w:r>
      <w:r w:rsidR="00B540C9" w:rsidRPr="00DC744A">
        <w:rPr>
          <w:rFonts w:ascii="Verdana" w:hAnsi="Verdana" w:cs="Arial"/>
          <w:sz w:val="22"/>
          <w:szCs w:val="22"/>
        </w:rPr>
        <w:t>prove</w:t>
      </w:r>
      <w:r w:rsidRPr="00DC744A">
        <w:rPr>
          <w:rFonts w:ascii="Verdana" w:hAnsi="Verdana" w:cs="Arial"/>
          <w:sz w:val="22"/>
          <w:szCs w:val="22"/>
        </w:rPr>
        <w:t xml:space="preserve"> spend for budget 23/24</w:t>
      </w:r>
    </w:p>
    <w:p w14:paraId="141B03CA" w14:textId="65A2575E" w:rsidR="00DE7AFA" w:rsidRPr="00DC744A" w:rsidRDefault="00DE7AFA" w:rsidP="00797584">
      <w:pPr>
        <w:ind w:firstLine="720"/>
        <w:rPr>
          <w:rFonts w:ascii="Verdana" w:hAnsi="Verdana" w:cs="Arial"/>
          <w:sz w:val="22"/>
          <w:szCs w:val="22"/>
        </w:rPr>
      </w:pPr>
      <w:r w:rsidRPr="00DC744A">
        <w:rPr>
          <w:rFonts w:ascii="Verdana" w:hAnsi="Verdana" w:cs="Arial"/>
          <w:sz w:val="22"/>
          <w:szCs w:val="22"/>
        </w:rPr>
        <w:t>Bugler £50.00</w:t>
      </w:r>
    </w:p>
    <w:p w14:paraId="13FEB5D7" w14:textId="63F8B3B7" w:rsidR="00204799" w:rsidRPr="00DC744A" w:rsidRDefault="00204799" w:rsidP="00797584">
      <w:pPr>
        <w:ind w:firstLine="720"/>
        <w:rPr>
          <w:rFonts w:ascii="Verdana" w:hAnsi="Verdana" w:cs="Arial"/>
          <w:sz w:val="22"/>
          <w:szCs w:val="22"/>
        </w:rPr>
      </w:pPr>
      <w:r w:rsidRPr="00DC744A">
        <w:rPr>
          <w:rFonts w:ascii="Verdana" w:hAnsi="Verdana" w:cs="Arial"/>
          <w:sz w:val="22"/>
          <w:szCs w:val="22"/>
        </w:rPr>
        <w:t>First Aid £250.00</w:t>
      </w:r>
    </w:p>
    <w:p w14:paraId="1B0B6EA5" w14:textId="45581210" w:rsidR="00204799" w:rsidRPr="00DC744A" w:rsidRDefault="00204799" w:rsidP="00797584">
      <w:pPr>
        <w:ind w:firstLine="720"/>
        <w:rPr>
          <w:rFonts w:ascii="Verdana" w:hAnsi="Verdana" w:cs="Arial"/>
          <w:sz w:val="22"/>
          <w:szCs w:val="22"/>
        </w:rPr>
      </w:pPr>
      <w:r w:rsidRPr="00DC744A">
        <w:rPr>
          <w:rFonts w:ascii="Verdana" w:hAnsi="Verdana" w:cs="Arial"/>
          <w:sz w:val="22"/>
          <w:szCs w:val="22"/>
        </w:rPr>
        <w:t>Peak 4x4 road closure mileage costs £</w:t>
      </w:r>
      <w:r w:rsidR="00762344" w:rsidRPr="00DC744A">
        <w:rPr>
          <w:rFonts w:ascii="Verdana" w:hAnsi="Verdana" w:cs="Arial"/>
          <w:sz w:val="22"/>
          <w:szCs w:val="22"/>
        </w:rPr>
        <w:t>42.30</w:t>
      </w:r>
      <w:r w:rsidRPr="00DC744A">
        <w:rPr>
          <w:rFonts w:ascii="Verdana" w:hAnsi="Verdana" w:cs="Arial"/>
          <w:sz w:val="22"/>
          <w:szCs w:val="22"/>
        </w:rPr>
        <w:t xml:space="preserve"> estimated</w:t>
      </w:r>
    </w:p>
    <w:p w14:paraId="2910962E" w14:textId="6F6E551B" w:rsidR="00762344" w:rsidRDefault="00762344" w:rsidP="00797584">
      <w:pPr>
        <w:ind w:firstLine="720"/>
        <w:rPr>
          <w:rFonts w:ascii="Verdana" w:hAnsi="Verdana" w:cs="Arial"/>
          <w:sz w:val="22"/>
          <w:szCs w:val="22"/>
        </w:rPr>
      </w:pPr>
      <w:r w:rsidRPr="00DC744A">
        <w:rPr>
          <w:rFonts w:ascii="Verdana" w:hAnsi="Verdana" w:cs="Arial"/>
          <w:sz w:val="22"/>
          <w:szCs w:val="22"/>
        </w:rPr>
        <w:t>Donation to Peak 4X4 responders</w:t>
      </w:r>
      <w:r w:rsidR="00A8636C" w:rsidRPr="00DC744A">
        <w:rPr>
          <w:rFonts w:ascii="Verdana" w:hAnsi="Verdana" w:cs="Arial"/>
          <w:sz w:val="22"/>
          <w:szCs w:val="22"/>
        </w:rPr>
        <w:t xml:space="preserve"> of £200.00</w:t>
      </w:r>
    </w:p>
    <w:p w14:paraId="4549F373" w14:textId="1ADED413" w:rsidR="00204799" w:rsidRPr="00C52E84" w:rsidRDefault="00C52E84" w:rsidP="00797584">
      <w:pPr>
        <w:rPr>
          <w:rFonts w:ascii="Verdana" w:hAnsi="Verdana" w:cs="Arial"/>
          <w:sz w:val="22"/>
          <w:szCs w:val="22"/>
        </w:rPr>
      </w:pPr>
      <w:r w:rsidRPr="00C52E84">
        <w:rPr>
          <w:rFonts w:ascii="Verdana" w:hAnsi="Verdana" w:cs="Arial"/>
          <w:sz w:val="22"/>
          <w:szCs w:val="22"/>
        </w:rPr>
        <w:t>Positive feedback received.</w:t>
      </w:r>
    </w:p>
    <w:p w14:paraId="693A653C" w14:textId="77777777" w:rsidR="00C52E84" w:rsidRDefault="00C52E84" w:rsidP="00797584">
      <w:pPr>
        <w:rPr>
          <w:rFonts w:ascii="Verdana" w:hAnsi="Verdana" w:cs="Arial"/>
          <w:b/>
          <w:bCs/>
          <w:sz w:val="22"/>
          <w:szCs w:val="22"/>
        </w:rPr>
      </w:pPr>
    </w:p>
    <w:p w14:paraId="55FC6DDF" w14:textId="4E704D15" w:rsidR="00DE4F71" w:rsidRDefault="00DE4F71" w:rsidP="00797584">
      <w:pPr>
        <w:rPr>
          <w:rFonts w:ascii="Verdana" w:hAnsi="Verdana" w:cs="Arial"/>
          <w:b/>
          <w:bCs/>
          <w:sz w:val="22"/>
          <w:szCs w:val="22"/>
        </w:rPr>
      </w:pPr>
      <w:r w:rsidRPr="009A0EC1">
        <w:rPr>
          <w:rFonts w:ascii="Verdana" w:hAnsi="Verdana" w:cs="Arial"/>
          <w:b/>
          <w:bCs/>
          <w:sz w:val="22"/>
          <w:szCs w:val="22"/>
        </w:rPr>
        <w:t>Christmas Event</w:t>
      </w:r>
      <w:r w:rsidR="007A7943" w:rsidRPr="009A0EC1">
        <w:rPr>
          <w:rFonts w:ascii="Verdana" w:hAnsi="Verdana" w:cs="Arial"/>
          <w:b/>
          <w:bCs/>
          <w:sz w:val="22"/>
          <w:szCs w:val="22"/>
        </w:rPr>
        <w:t xml:space="preserve"> 25</w:t>
      </w:r>
      <w:r w:rsidR="007A7943" w:rsidRPr="009A0EC1">
        <w:rPr>
          <w:rFonts w:ascii="Verdana" w:hAnsi="Verdana" w:cs="Arial"/>
          <w:b/>
          <w:bCs/>
          <w:sz w:val="22"/>
          <w:szCs w:val="22"/>
          <w:vertAlign w:val="superscript"/>
        </w:rPr>
        <w:t>th</w:t>
      </w:r>
      <w:r w:rsidR="007A7943" w:rsidRPr="009A0EC1">
        <w:rPr>
          <w:rFonts w:ascii="Verdana" w:hAnsi="Verdana" w:cs="Arial"/>
          <w:b/>
          <w:bCs/>
          <w:sz w:val="22"/>
          <w:szCs w:val="22"/>
        </w:rPr>
        <w:t xml:space="preserve"> </w:t>
      </w:r>
      <w:r w:rsidR="009A0EC1" w:rsidRPr="009A0EC1">
        <w:rPr>
          <w:rFonts w:ascii="Verdana" w:hAnsi="Verdana" w:cs="Arial"/>
          <w:b/>
          <w:bCs/>
          <w:sz w:val="22"/>
          <w:szCs w:val="22"/>
        </w:rPr>
        <w:t>November 2023</w:t>
      </w:r>
    </w:p>
    <w:p w14:paraId="6D17FB2C" w14:textId="4C28633B" w:rsidR="00C94DFD" w:rsidRDefault="00C94DFD" w:rsidP="00797584">
      <w:pPr>
        <w:rPr>
          <w:rFonts w:ascii="Verdana" w:hAnsi="Verdana" w:cs="Arial"/>
          <w:b/>
          <w:bCs/>
          <w:sz w:val="22"/>
          <w:szCs w:val="22"/>
        </w:rPr>
      </w:pPr>
      <w:r>
        <w:rPr>
          <w:rFonts w:ascii="Verdana" w:hAnsi="Verdana" w:cs="Arial"/>
          <w:b/>
          <w:bCs/>
          <w:sz w:val="22"/>
          <w:szCs w:val="22"/>
        </w:rPr>
        <w:t>RESOLVED</w:t>
      </w:r>
    </w:p>
    <w:p w14:paraId="2E7785C1" w14:textId="54A39D7B" w:rsidR="00DC744A" w:rsidRDefault="00DC744A" w:rsidP="00797584">
      <w:pPr>
        <w:rPr>
          <w:rFonts w:ascii="Verdana" w:hAnsi="Verdana" w:cs="Arial"/>
          <w:sz w:val="22"/>
          <w:szCs w:val="22"/>
        </w:rPr>
      </w:pPr>
      <w:r w:rsidRPr="00DC744A">
        <w:rPr>
          <w:rFonts w:ascii="Verdana" w:hAnsi="Verdana" w:cs="Arial"/>
          <w:sz w:val="22"/>
          <w:szCs w:val="22"/>
        </w:rPr>
        <w:t>Approve spend for budget 23/24</w:t>
      </w:r>
      <w:r w:rsidR="00D86228">
        <w:rPr>
          <w:rFonts w:ascii="Verdana" w:hAnsi="Verdana" w:cs="Arial"/>
          <w:sz w:val="22"/>
          <w:szCs w:val="22"/>
        </w:rPr>
        <w:t xml:space="preserve"> of £4063.75</w:t>
      </w:r>
    </w:p>
    <w:p w14:paraId="1F035331" w14:textId="1E35D312" w:rsidR="00D86228" w:rsidRPr="00DC744A" w:rsidRDefault="00C52E84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P</w:t>
      </w:r>
      <w:r w:rsidR="000A37BE">
        <w:rPr>
          <w:rFonts w:ascii="Verdana" w:hAnsi="Verdana" w:cs="Arial"/>
          <w:sz w:val="22"/>
          <w:szCs w:val="22"/>
        </w:rPr>
        <w:t>ositive feedback received from stall holders and attendees</w:t>
      </w:r>
    </w:p>
    <w:p w14:paraId="22FD0CA1" w14:textId="77777777" w:rsidR="00BA7C5C" w:rsidRDefault="00BA7C5C" w:rsidP="00797584">
      <w:pPr>
        <w:rPr>
          <w:rFonts w:ascii="Verdana" w:hAnsi="Verdana" w:cs="Arial"/>
          <w:b/>
          <w:bCs/>
          <w:sz w:val="22"/>
          <w:szCs w:val="22"/>
        </w:rPr>
      </w:pPr>
    </w:p>
    <w:p w14:paraId="4FAAE4EC" w14:textId="77777777" w:rsidR="00B52571" w:rsidRDefault="00B52571" w:rsidP="00797584">
      <w:pPr>
        <w:rPr>
          <w:rFonts w:ascii="Verdana" w:hAnsi="Verdana" w:cs="Arial"/>
          <w:b/>
          <w:bCs/>
          <w:sz w:val="22"/>
          <w:szCs w:val="22"/>
        </w:rPr>
      </w:pPr>
    </w:p>
    <w:p w14:paraId="5C97E62A" w14:textId="42083375" w:rsidR="00BA7C5C" w:rsidRDefault="000D7160" w:rsidP="00797584">
      <w:pPr>
        <w:rPr>
          <w:rFonts w:ascii="Verdana" w:hAnsi="Verdana" w:cs="Arial"/>
          <w:b/>
          <w:bCs/>
          <w:sz w:val="22"/>
          <w:szCs w:val="22"/>
        </w:rPr>
      </w:pPr>
      <w:r w:rsidRPr="00B3767C">
        <w:rPr>
          <w:rFonts w:ascii="Verdana" w:hAnsi="Verdana" w:cs="Arial"/>
          <w:b/>
          <w:bCs/>
          <w:sz w:val="22"/>
          <w:szCs w:val="22"/>
        </w:rPr>
        <w:lastRenderedPageBreak/>
        <w:t xml:space="preserve">Santa Day </w:t>
      </w:r>
    </w:p>
    <w:p w14:paraId="11625A60" w14:textId="781E69A3" w:rsidR="00C94DFD" w:rsidRDefault="00C94DFD" w:rsidP="00797584">
      <w:pPr>
        <w:rPr>
          <w:rFonts w:ascii="Verdana" w:hAnsi="Verdana" w:cs="Arial"/>
          <w:b/>
          <w:bCs/>
          <w:sz w:val="22"/>
          <w:szCs w:val="22"/>
        </w:rPr>
      </w:pPr>
      <w:r>
        <w:rPr>
          <w:rFonts w:ascii="Verdana" w:hAnsi="Verdana" w:cs="Arial"/>
          <w:b/>
          <w:bCs/>
          <w:sz w:val="22"/>
          <w:szCs w:val="22"/>
        </w:rPr>
        <w:t>RESOLVED</w:t>
      </w:r>
    </w:p>
    <w:p w14:paraId="003FD519" w14:textId="7875D9E6" w:rsidR="00BA7C5C" w:rsidRPr="00C52E84" w:rsidRDefault="0088720F" w:rsidP="00797584">
      <w:pPr>
        <w:rPr>
          <w:rFonts w:ascii="Verdana" w:hAnsi="Verdana" w:cs="Arial"/>
          <w:sz w:val="22"/>
          <w:szCs w:val="22"/>
        </w:rPr>
      </w:pPr>
      <w:r w:rsidRPr="00C52E84">
        <w:rPr>
          <w:rFonts w:ascii="Verdana" w:hAnsi="Verdana" w:cs="Arial"/>
          <w:sz w:val="22"/>
          <w:szCs w:val="22"/>
        </w:rPr>
        <w:t xml:space="preserve">Approve expected spend of </w:t>
      </w:r>
      <w:r w:rsidR="00980AD1" w:rsidRPr="00C52E84">
        <w:rPr>
          <w:rFonts w:ascii="Verdana" w:hAnsi="Verdana" w:cs="Arial"/>
          <w:sz w:val="22"/>
          <w:szCs w:val="22"/>
        </w:rPr>
        <w:t>£300.00 for h</w:t>
      </w:r>
      <w:r w:rsidR="00BA7C5C" w:rsidRPr="00C52E84">
        <w:rPr>
          <w:rFonts w:ascii="Verdana" w:hAnsi="Verdana" w:cs="Arial"/>
          <w:sz w:val="22"/>
          <w:szCs w:val="22"/>
        </w:rPr>
        <w:t>ire</w:t>
      </w:r>
      <w:r w:rsidR="00980AD1" w:rsidRPr="00C52E84">
        <w:rPr>
          <w:rFonts w:ascii="Verdana" w:hAnsi="Verdana" w:cs="Arial"/>
          <w:sz w:val="22"/>
          <w:szCs w:val="22"/>
        </w:rPr>
        <w:t xml:space="preserve"> of </w:t>
      </w:r>
      <w:r w:rsidR="00BA7C5C" w:rsidRPr="00C52E84">
        <w:rPr>
          <w:rFonts w:ascii="Verdana" w:hAnsi="Verdana" w:cs="Arial"/>
          <w:sz w:val="22"/>
          <w:szCs w:val="22"/>
        </w:rPr>
        <w:t xml:space="preserve">Santa </w:t>
      </w:r>
      <w:r w:rsidR="00980AD1" w:rsidRPr="00C52E84">
        <w:rPr>
          <w:rFonts w:ascii="Verdana" w:hAnsi="Verdana" w:cs="Arial"/>
          <w:sz w:val="22"/>
          <w:szCs w:val="22"/>
        </w:rPr>
        <w:t>23/24 budget</w:t>
      </w:r>
    </w:p>
    <w:p w14:paraId="187543A3" w14:textId="77777777" w:rsidR="00E40E92" w:rsidRDefault="00E40E92" w:rsidP="00797584">
      <w:pPr>
        <w:rPr>
          <w:rFonts w:ascii="Verdana" w:hAnsi="Verdana" w:cs="Arial"/>
          <w:sz w:val="22"/>
          <w:szCs w:val="22"/>
        </w:rPr>
      </w:pPr>
    </w:p>
    <w:p w14:paraId="0A57C780" w14:textId="081291DE" w:rsidR="00E40E92" w:rsidRDefault="00E40E92" w:rsidP="00797584">
      <w:pPr>
        <w:rPr>
          <w:rFonts w:ascii="Verdana" w:hAnsi="Verdana" w:cs="Arial"/>
          <w:b/>
          <w:bCs/>
          <w:sz w:val="22"/>
          <w:szCs w:val="22"/>
        </w:rPr>
      </w:pPr>
      <w:r w:rsidRPr="00980AD1">
        <w:rPr>
          <w:rFonts w:ascii="Verdana" w:hAnsi="Verdana" w:cs="Arial"/>
          <w:b/>
          <w:bCs/>
          <w:sz w:val="22"/>
          <w:szCs w:val="22"/>
        </w:rPr>
        <w:t>Easter/Market</w:t>
      </w:r>
      <w:r w:rsidR="001C26B0" w:rsidRPr="00980AD1">
        <w:rPr>
          <w:rFonts w:ascii="Verdana" w:hAnsi="Verdana" w:cs="Arial"/>
          <w:b/>
          <w:bCs/>
          <w:sz w:val="22"/>
          <w:szCs w:val="22"/>
        </w:rPr>
        <w:t xml:space="preserve"> </w:t>
      </w:r>
      <w:r w:rsidR="00980AD1">
        <w:rPr>
          <w:rFonts w:ascii="Verdana" w:hAnsi="Verdana" w:cs="Arial"/>
          <w:b/>
          <w:bCs/>
          <w:sz w:val="22"/>
          <w:szCs w:val="22"/>
        </w:rPr>
        <w:t>2024</w:t>
      </w:r>
    </w:p>
    <w:p w14:paraId="4DCEA5D6" w14:textId="32A718A0" w:rsidR="002449B7" w:rsidRDefault="002449B7" w:rsidP="00797584">
      <w:pPr>
        <w:rPr>
          <w:rFonts w:ascii="Verdana" w:hAnsi="Verdana" w:cs="Arial"/>
          <w:b/>
          <w:bCs/>
          <w:sz w:val="22"/>
          <w:szCs w:val="22"/>
        </w:rPr>
      </w:pPr>
      <w:r>
        <w:rPr>
          <w:rFonts w:ascii="Verdana" w:hAnsi="Verdana" w:cs="Arial"/>
          <w:b/>
          <w:bCs/>
          <w:sz w:val="22"/>
          <w:szCs w:val="22"/>
        </w:rPr>
        <w:t>RESOLVED</w:t>
      </w:r>
    </w:p>
    <w:p w14:paraId="059AAC4E" w14:textId="31C2D7CF" w:rsidR="00980AD1" w:rsidRPr="002449B7" w:rsidRDefault="00980AD1" w:rsidP="00797584">
      <w:pPr>
        <w:rPr>
          <w:rFonts w:ascii="Verdana" w:hAnsi="Verdana" w:cs="Arial"/>
          <w:sz w:val="22"/>
          <w:szCs w:val="22"/>
        </w:rPr>
      </w:pPr>
      <w:r w:rsidRPr="002449B7">
        <w:rPr>
          <w:rFonts w:ascii="Verdana" w:hAnsi="Verdana" w:cs="Arial"/>
          <w:sz w:val="22"/>
          <w:szCs w:val="22"/>
        </w:rPr>
        <w:t>To approve spend</w:t>
      </w:r>
      <w:r w:rsidR="002449B7" w:rsidRPr="002449B7">
        <w:rPr>
          <w:rFonts w:ascii="Verdana" w:hAnsi="Verdana" w:cs="Arial"/>
          <w:sz w:val="22"/>
          <w:szCs w:val="22"/>
        </w:rPr>
        <w:t xml:space="preserve"> from 23/24 budget for the following:</w:t>
      </w:r>
    </w:p>
    <w:p w14:paraId="3801CD85" w14:textId="098E3DA1" w:rsidR="001C26B0" w:rsidRDefault="001C26B0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White Post Farm £400.00</w:t>
      </w:r>
    </w:p>
    <w:p w14:paraId="734E1BE9" w14:textId="6C10E039" w:rsidR="001C26B0" w:rsidRDefault="001C26B0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Characters £400.00</w:t>
      </w:r>
    </w:p>
    <w:p w14:paraId="06CD09EF" w14:textId="210C9277" w:rsidR="00DF3ABF" w:rsidRDefault="00DF3ABF" w:rsidP="00797584">
      <w:pPr>
        <w:rPr>
          <w:rFonts w:ascii="Verdana" w:hAnsi="Verdana" w:cs="Arial"/>
          <w:sz w:val="22"/>
          <w:szCs w:val="22"/>
        </w:rPr>
      </w:pPr>
    </w:p>
    <w:p w14:paraId="775B8515" w14:textId="5FFD844A" w:rsidR="002449B7" w:rsidRDefault="002449B7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 xml:space="preserve">To </w:t>
      </w:r>
      <w:r w:rsidR="00DF3ABF">
        <w:rPr>
          <w:rFonts w:ascii="Verdana" w:hAnsi="Verdana" w:cs="Arial"/>
          <w:sz w:val="22"/>
          <w:szCs w:val="22"/>
        </w:rPr>
        <w:t>approve the following from 23/24 budget:</w:t>
      </w:r>
    </w:p>
    <w:p w14:paraId="021BAB82" w14:textId="0173C729" w:rsidR="000943F0" w:rsidRDefault="000943F0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 xml:space="preserve">Deposits for </w:t>
      </w:r>
      <w:r w:rsidR="001E30F9">
        <w:rPr>
          <w:rFonts w:ascii="Verdana" w:hAnsi="Verdana" w:cs="Arial"/>
          <w:sz w:val="22"/>
          <w:szCs w:val="22"/>
        </w:rPr>
        <w:t>stage</w:t>
      </w:r>
      <w:r w:rsidR="00246DF7">
        <w:rPr>
          <w:rFonts w:ascii="Verdana" w:hAnsi="Verdana" w:cs="Arial"/>
          <w:sz w:val="22"/>
          <w:szCs w:val="22"/>
        </w:rPr>
        <w:t xml:space="preserve"> up to £500.00</w:t>
      </w:r>
    </w:p>
    <w:p w14:paraId="536E470B" w14:textId="74A2E6A3" w:rsidR="00EE4F5D" w:rsidRDefault="00EE4F5D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Sound system for remembrance</w:t>
      </w:r>
      <w:r w:rsidR="00246DF7">
        <w:rPr>
          <w:rFonts w:ascii="Verdana" w:hAnsi="Verdana" w:cs="Arial"/>
          <w:sz w:val="22"/>
          <w:szCs w:val="22"/>
        </w:rPr>
        <w:t xml:space="preserve"> up to £500.00</w:t>
      </w:r>
    </w:p>
    <w:p w14:paraId="3BAB6B36" w14:textId="336808EF" w:rsidR="00BA7C5C" w:rsidRDefault="00BA7C5C" w:rsidP="00797584">
      <w:pPr>
        <w:rPr>
          <w:rFonts w:ascii="Verdana" w:hAnsi="Verdana" w:cs="Arial"/>
          <w:b/>
          <w:bCs/>
          <w:sz w:val="22"/>
          <w:szCs w:val="22"/>
        </w:rPr>
      </w:pPr>
    </w:p>
    <w:p w14:paraId="5E3151B5" w14:textId="1BD88C0F" w:rsidR="00B540C9" w:rsidRDefault="00B540C9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 xml:space="preserve">25/23x To consider events and budget for 2024/25 </w:t>
      </w:r>
    </w:p>
    <w:p w14:paraId="55227266" w14:textId="4495CE90" w:rsidR="00C3209C" w:rsidRPr="00C3209C" w:rsidRDefault="00C3209C" w:rsidP="00797584">
      <w:pPr>
        <w:rPr>
          <w:rFonts w:ascii="Verdana" w:hAnsi="Verdana" w:cs="Arial"/>
          <w:b/>
          <w:bCs/>
          <w:sz w:val="22"/>
          <w:szCs w:val="22"/>
        </w:rPr>
      </w:pPr>
      <w:r w:rsidRPr="00C3209C">
        <w:rPr>
          <w:rFonts w:ascii="Verdana" w:hAnsi="Verdana" w:cs="Arial"/>
          <w:b/>
          <w:bCs/>
          <w:sz w:val="22"/>
          <w:szCs w:val="22"/>
        </w:rPr>
        <w:t>RESOLVED</w:t>
      </w:r>
    </w:p>
    <w:p w14:paraId="3051C9D5" w14:textId="7ECE8B66" w:rsidR="00F51DF0" w:rsidRDefault="00F51DF0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ab/>
        <w:t>Artisan Market</w:t>
      </w:r>
      <w:r w:rsidR="00F372E8">
        <w:rPr>
          <w:rFonts w:ascii="Verdana" w:hAnsi="Verdana" w:cs="Arial"/>
          <w:sz w:val="22"/>
          <w:szCs w:val="22"/>
        </w:rPr>
        <w:t xml:space="preserve"> </w:t>
      </w:r>
      <w:r w:rsidR="00BF729C">
        <w:rPr>
          <w:rFonts w:ascii="Verdana" w:hAnsi="Verdana" w:cs="Arial"/>
          <w:sz w:val="22"/>
          <w:szCs w:val="22"/>
        </w:rPr>
        <w:t>£700</w:t>
      </w:r>
    </w:p>
    <w:p w14:paraId="58EABF8D" w14:textId="1917D92A" w:rsidR="00D60178" w:rsidRDefault="00F51DF0" w:rsidP="00797584">
      <w:pPr>
        <w:ind w:firstLine="720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Summer Event</w:t>
      </w:r>
      <w:r w:rsidR="00F372E8">
        <w:rPr>
          <w:rFonts w:ascii="Verdana" w:hAnsi="Verdana" w:cs="Arial"/>
          <w:sz w:val="22"/>
          <w:szCs w:val="22"/>
        </w:rPr>
        <w:t xml:space="preserve"> </w:t>
      </w:r>
      <w:r w:rsidR="0023579F">
        <w:rPr>
          <w:rFonts w:ascii="Verdana" w:hAnsi="Verdana" w:cs="Arial"/>
          <w:sz w:val="22"/>
          <w:szCs w:val="22"/>
        </w:rPr>
        <w:t>£2000</w:t>
      </w:r>
    </w:p>
    <w:p w14:paraId="51772AAC" w14:textId="296709B8" w:rsidR="00F51DF0" w:rsidRDefault="00F51DF0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ab/>
        <w:t>Remembrance Sunday</w:t>
      </w:r>
      <w:r w:rsidR="0023579F">
        <w:rPr>
          <w:rFonts w:ascii="Verdana" w:hAnsi="Verdana" w:cs="Arial"/>
          <w:sz w:val="22"/>
          <w:szCs w:val="22"/>
        </w:rPr>
        <w:t xml:space="preserve"> £</w:t>
      </w:r>
      <w:r w:rsidR="00875AAE">
        <w:rPr>
          <w:rFonts w:ascii="Verdana" w:hAnsi="Verdana" w:cs="Arial"/>
          <w:sz w:val="22"/>
          <w:szCs w:val="22"/>
        </w:rPr>
        <w:t>700</w:t>
      </w:r>
    </w:p>
    <w:p w14:paraId="14A3CCAA" w14:textId="7E7F09FE" w:rsidR="00F51DF0" w:rsidRDefault="00F51DF0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ab/>
        <w:t>Christmas Event</w:t>
      </w:r>
      <w:r w:rsidR="00875AAE">
        <w:rPr>
          <w:rFonts w:ascii="Verdana" w:hAnsi="Verdana" w:cs="Arial"/>
          <w:sz w:val="22"/>
          <w:szCs w:val="22"/>
        </w:rPr>
        <w:t xml:space="preserve"> £</w:t>
      </w:r>
      <w:r w:rsidR="00F21083">
        <w:rPr>
          <w:rFonts w:ascii="Verdana" w:hAnsi="Verdana" w:cs="Arial"/>
          <w:sz w:val="22"/>
          <w:szCs w:val="22"/>
        </w:rPr>
        <w:t>7200</w:t>
      </w:r>
    </w:p>
    <w:p w14:paraId="70697F87" w14:textId="00BAE62E" w:rsidR="00F51DF0" w:rsidRDefault="00F51DF0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ab/>
        <w:t>Santa visits</w:t>
      </w:r>
      <w:r w:rsidR="00F21083">
        <w:rPr>
          <w:rFonts w:ascii="Verdana" w:hAnsi="Verdana" w:cs="Arial"/>
          <w:sz w:val="22"/>
          <w:szCs w:val="22"/>
        </w:rPr>
        <w:t xml:space="preserve"> £</w:t>
      </w:r>
      <w:r w:rsidR="00620873">
        <w:rPr>
          <w:rFonts w:ascii="Verdana" w:hAnsi="Verdana" w:cs="Arial"/>
          <w:sz w:val="22"/>
          <w:szCs w:val="22"/>
        </w:rPr>
        <w:t>300.00</w:t>
      </w:r>
    </w:p>
    <w:p w14:paraId="1EEC337B" w14:textId="6719C41D" w:rsidR="00F51DF0" w:rsidRDefault="00F51DF0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ab/>
        <w:t>Carol Service</w:t>
      </w:r>
      <w:r w:rsidR="001C36E0">
        <w:rPr>
          <w:rFonts w:ascii="Verdana" w:hAnsi="Verdana" w:cs="Arial"/>
          <w:sz w:val="22"/>
          <w:szCs w:val="22"/>
        </w:rPr>
        <w:t xml:space="preserve"> £</w:t>
      </w:r>
      <w:r w:rsidR="00B524B3">
        <w:rPr>
          <w:rFonts w:ascii="Verdana" w:hAnsi="Verdana" w:cs="Arial"/>
          <w:sz w:val="22"/>
          <w:szCs w:val="22"/>
        </w:rPr>
        <w:t>100.00</w:t>
      </w:r>
    </w:p>
    <w:p w14:paraId="225B5B7D" w14:textId="4B4AA586" w:rsidR="00A07E31" w:rsidRDefault="00A07E31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ab/>
        <w:t>D-Day June 2024 £</w:t>
      </w:r>
      <w:r w:rsidR="00817788">
        <w:rPr>
          <w:rFonts w:ascii="Verdana" w:hAnsi="Verdana" w:cs="Arial"/>
          <w:sz w:val="22"/>
          <w:szCs w:val="22"/>
        </w:rPr>
        <w:t>1000</w:t>
      </w:r>
    </w:p>
    <w:p w14:paraId="66FE6E5D" w14:textId="3F77FAD7" w:rsidR="003E5B21" w:rsidRDefault="003E5B21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ab/>
        <w:t>To request £12,000.00 for the Events budget 2024/25</w:t>
      </w:r>
    </w:p>
    <w:p w14:paraId="19968FB1" w14:textId="77777777" w:rsidR="003E5B21" w:rsidRDefault="003E5B21" w:rsidP="00797584">
      <w:pPr>
        <w:rPr>
          <w:rFonts w:ascii="Verdana" w:hAnsi="Verdana" w:cs="Arial"/>
          <w:sz w:val="22"/>
          <w:szCs w:val="22"/>
        </w:rPr>
      </w:pPr>
    </w:p>
    <w:p w14:paraId="766AFD48" w14:textId="330447E9" w:rsidR="000D7160" w:rsidRDefault="007F182D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2</w:t>
      </w:r>
      <w:r w:rsidR="00BF63C3">
        <w:rPr>
          <w:rFonts w:ascii="Verdana" w:hAnsi="Verdana" w:cs="Arial"/>
          <w:sz w:val="22"/>
          <w:szCs w:val="22"/>
        </w:rPr>
        <w:t>6</w:t>
      </w:r>
      <w:r w:rsidR="00D60178">
        <w:rPr>
          <w:rFonts w:ascii="Verdana" w:hAnsi="Verdana" w:cs="Arial"/>
          <w:sz w:val="22"/>
          <w:szCs w:val="22"/>
        </w:rPr>
        <w:t xml:space="preserve">/23x </w:t>
      </w:r>
      <w:r w:rsidR="000D7160">
        <w:rPr>
          <w:rFonts w:ascii="Verdana" w:hAnsi="Verdana" w:cs="Arial"/>
          <w:sz w:val="22"/>
          <w:szCs w:val="22"/>
        </w:rPr>
        <w:t xml:space="preserve">To </w:t>
      </w:r>
      <w:r w:rsidR="00B540C9">
        <w:rPr>
          <w:rFonts w:ascii="Verdana" w:hAnsi="Verdana" w:cs="Arial"/>
          <w:sz w:val="22"/>
          <w:szCs w:val="22"/>
        </w:rPr>
        <w:t>approve the spend</w:t>
      </w:r>
      <w:r w:rsidR="00BF63C3">
        <w:rPr>
          <w:rFonts w:ascii="Verdana" w:hAnsi="Verdana" w:cs="Arial"/>
          <w:sz w:val="22"/>
          <w:szCs w:val="22"/>
        </w:rPr>
        <w:t xml:space="preserve"> </w:t>
      </w:r>
      <w:r w:rsidR="000D7160">
        <w:rPr>
          <w:rFonts w:ascii="Verdana" w:hAnsi="Verdana" w:cs="Arial"/>
          <w:sz w:val="22"/>
          <w:szCs w:val="22"/>
        </w:rPr>
        <w:t>for 2</w:t>
      </w:r>
      <w:r w:rsidR="00936339">
        <w:rPr>
          <w:rFonts w:ascii="Verdana" w:hAnsi="Verdana" w:cs="Arial"/>
          <w:sz w:val="22"/>
          <w:szCs w:val="22"/>
        </w:rPr>
        <w:t xml:space="preserve">023/24 </w:t>
      </w:r>
      <w:r w:rsidR="00E5238A">
        <w:rPr>
          <w:rFonts w:ascii="Verdana" w:hAnsi="Verdana" w:cs="Arial"/>
          <w:sz w:val="22"/>
          <w:szCs w:val="22"/>
        </w:rPr>
        <w:t>Financial</w:t>
      </w:r>
      <w:r w:rsidR="00936339">
        <w:rPr>
          <w:rFonts w:ascii="Verdana" w:hAnsi="Verdana" w:cs="Arial"/>
          <w:sz w:val="22"/>
          <w:szCs w:val="22"/>
        </w:rPr>
        <w:t xml:space="preserve"> Year </w:t>
      </w:r>
      <w:r w:rsidR="002F0978">
        <w:rPr>
          <w:rFonts w:ascii="Verdana" w:hAnsi="Verdana" w:cs="Arial"/>
          <w:sz w:val="22"/>
          <w:szCs w:val="22"/>
        </w:rPr>
        <w:t>so far</w:t>
      </w:r>
    </w:p>
    <w:p w14:paraId="3C928CCD" w14:textId="77777777" w:rsidR="00D60178" w:rsidRDefault="00D60178" w:rsidP="00797584">
      <w:pPr>
        <w:rPr>
          <w:rFonts w:ascii="Verdana" w:hAnsi="Verdana" w:cs="Arial"/>
          <w:sz w:val="22"/>
          <w:szCs w:val="22"/>
        </w:rPr>
      </w:pPr>
    </w:p>
    <w:tbl>
      <w:tblPr>
        <w:tblW w:w="7620" w:type="dxa"/>
        <w:tblLook w:val="04A0" w:firstRow="1" w:lastRow="0" w:firstColumn="1" w:lastColumn="0" w:noHBand="0" w:noVBand="1"/>
      </w:tblPr>
      <w:tblGrid>
        <w:gridCol w:w="3160"/>
        <w:gridCol w:w="1224"/>
        <w:gridCol w:w="1113"/>
        <w:gridCol w:w="1245"/>
        <w:gridCol w:w="1187"/>
      </w:tblGrid>
      <w:tr w:rsidR="00946997" w:rsidRPr="00946997" w14:paraId="6A5FDB24" w14:textId="77777777" w:rsidTr="00946997">
        <w:trPr>
          <w:trHeight w:val="315"/>
        </w:trPr>
        <w:tc>
          <w:tcPr>
            <w:tcW w:w="3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83AE92" w14:textId="77777777" w:rsidR="00946997" w:rsidRPr="00946997" w:rsidRDefault="00946997" w:rsidP="00797584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Budget 2023/24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CCEF3B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£11,000.00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027C41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Spend</w:t>
            </w:r>
          </w:p>
        </w:tc>
        <w:tc>
          <w:tcPr>
            <w:tcW w:w="11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65B0F1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Committed</w:t>
            </w:r>
          </w:p>
        </w:tc>
        <w:tc>
          <w:tcPr>
            <w:tcW w:w="12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41D39D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Remaining</w:t>
            </w:r>
          </w:p>
        </w:tc>
      </w:tr>
      <w:tr w:rsidR="00946997" w:rsidRPr="00946997" w14:paraId="2595B0E9" w14:textId="77777777" w:rsidTr="00946997">
        <w:trPr>
          <w:trHeight w:val="315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66DB40" w14:textId="77777777" w:rsidR="00946997" w:rsidRPr="00946997" w:rsidRDefault="00946997" w:rsidP="00797584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Alfreton Big Summer Event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F62B06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1,9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DD59ED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1,670.0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CF9D49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0.0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D1B83C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280.00</w:t>
            </w:r>
          </w:p>
        </w:tc>
      </w:tr>
      <w:tr w:rsidR="00946997" w:rsidRPr="00946997" w14:paraId="4CCE0232" w14:textId="77777777" w:rsidTr="00946997">
        <w:trPr>
          <w:trHeight w:val="315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B0AFAF" w14:textId="77777777" w:rsidR="00946997" w:rsidRPr="00946997" w:rsidRDefault="00946997" w:rsidP="00797584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Alfreton in Bloom/Allotment Day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50D2FE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2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BB5562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140.0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C754CA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0.0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0C881A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60.00</w:t>
            </w:r>
          </w:p>
        </w:tc>
      </w:tr>
      <w:tr w:rsidR="00946997" w:rsidRPr="00946997" w14:paraId="43ADA1EB" w14:textId="77777777" w:rsidTr="00946997">
        <w:trPr>
          <w:trHeight w:val="315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370D36" w14:textId="77777777" w:rsidR="00946997" w:rsidRPr="00946997" w:rsidRDefault="00946997" w:rsidP="00797584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Remembrance Sunday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028A50" w14:textId="77777777" w:rsidR="00946997" w:rsidRPr="00946997" w:rsidRDefault="00946997" w:rsidP="00797584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80F3A8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490.0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1050A4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542.3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F290E7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-£1,032.30</w:t>
            </w:r>
          </w:p>
        </w:tc>
      </w:tr>
      <w:tr w:rsidR="00946997" w:rsidRPr="00946997" w14:paraId="0DF41C32" w14:textId="77777777" w:rsidTr="00946997">
        <w:trPr>
          <w:trHeight w:val="315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299074" w14:textId="77777777" w:rsidR="00946997" w:rsidRPr="00946997" w:rsidRDefault="00946997" w:rsidP="00797584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Christmas Event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97BB6A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7,2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FD7BFE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626.95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8A98BD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4,063.7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125FDA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2,509.30</w:t>
            </w:r>
          </w:p>
        </w:tc>
      </w:tr>
      <w:tr w:rsidR="00946997" w:rsidRPr="00946997" w14:paraId="7EB53322" w14:textId="77777777" w:rsidTr="00946997">
        <w:trPr>
          <w:trHeight w:val="315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EA5027" w14:textId="77777777" w:rsidR="00946997" w:rsidRPr="00946997" w:rsidRDefault="00946997" w:rsidP="00797584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Santa Visits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11C588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6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D3B252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6CCB4F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300.0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C05CCE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300.00</w:t>
            </w:r>
          </w:p>
        </w:tc>
      </w:tr>
      <w:tr w:rsidR="00946997" w:rsidRPr="00946997" w14:paraId="5103B61A" w14:textId="77777777" w:rsidTr="00946997">
        <w:trPr>
          <w:trHeight w:val="315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779990" w14:textId="77777777" w:rsidR="00946997" w:rsidRPr="00946997" w:rsidRDefault="00946997" w:rsidP="00797584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Kings Coronation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4AE6AD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8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8071FC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750.0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A1A332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0.0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FE760E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50.00</w:t>
            </w:r>
          </w:p>
        </w:tc>
      </w:tr>
      <w:tr w:rsidR="00946997" w:rsidRPr="00946997" w14:paraId="770F4817" w14:textId="77777777" w:rsidTr="00946997">
        <w:trPr>
          <w:trHeight w:val="315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6DD412" w14:textId="77777777" w:rsidR="00946997" w:rsidRPr="00946997" w:rsidRDefault="00946997" w:rsidP="00797584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Easter/Markets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6D7B1A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184FA4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B40D16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800.0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66DBE9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-£800.00</w:t>
            </w:r>
          </w:p>
        </w:tc>
      </w:tr>
      <w:tr w:rsidR="00946997" w:rsidRPr="00946997" w14:paraId="6882869D" w14:textId="77777777" w:rsidTr="00946997">
        <w:trPr>
          <w:trHeight w:val="315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04DA161" w14:textId="77777777" w:rsidR="00946997" w:rsidRPr="00946997" w:rsidRDefault="00946997" w:rsidP="00797584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Christmas Stage deposit 202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34C600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9CDDF1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FB4EA0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500.0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04356E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-£500.00</w:t>
            </w:r>
          </w:p>
        </w:tc>
      </w:tr>
      <w:tr w:rsidR="00946997" w:rsidRPr="00946997" w14:paraId="5965811B" w14:textId="77777777" w:rsidTr="00946997">
        <w:trPr>
          <w:trHeight w:val="315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732413" w14:textId="77777777" w:rsidR="00946997" w:rsidRPr="00946997" w:rsidRDefault="00946997" w:rsidP="00797584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Remembrance sound system hir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3BF473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1DA9E3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0B0F3A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500.0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5412E3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-£500.00</w:t>
            </w:r>
          </w:p>
        </w:tc>
      </w:tr>
      <w:tr w:rsidR="00946997" w:rsidRPr="00946997" w14:paraId="47D40B10" w14:textId="77777777" w:rsidTr="00946997">
        <w:trPr>
          <w:trHeight w:val="315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16BF34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Tota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B1F1ED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£10,7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9AE83E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£3,676.95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CC4F83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£6,706.0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134F3F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£367.00</w:t>
            </w:r>
          </w:p>
        </w:tc>
      </w:tr>
      <w:tr w:rsidR="00946997" w:rsidRPr="00946997" w14:paraId="0BC06AC7" w14:textId="77777777" w:rsidTr="00946997">
        <w:trPr>
          <w:trHeight w:val="315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B94339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Remaining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54B673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£2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E84452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92093B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78F7A0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250.00</w:t>
            </w:r>
          </w:p>
        </w:tc>
      </w:tr>
      <w:tr w:rsidR="00946997" w:rsidRPr="00946997" w14:paraId="2E8EC42C" w14:textId="77777777" w:rsidTr="00946997">
        <w:trPr>
          <w:trHeight w:val="315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CD09DD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005E9E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3AACA4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FDCFDE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1C4BA4" w14:textId="77777777" w:rsidR="00946997" w:rsidRPr="00946997" w:rsidRDefault="00946997" w:rsidP="00797584">
            <w:pPr>
              <w:jc w:val="right"/>
              <w:rPr>
                <w:rFonts w:ascii="Calibri" w:hAnsi="Calibri" w:cs="Calibri"/>
                <w:color w:val="FF0000"/>
                <w:sz w:val="22"/>
                <w:szCs w:val="22"/>
                <w:lang w:eastAsia="en-GB"/>
              </w:rPr>
            </w:pPr>
            <w:r w:rsidRPr="00946997">
              <w:rPr>
                <w:rFonts w:ascii="Calibri" w:hAnsi="Calibri" w:cs="Calibri"/>
                <w:color w:val="FF0000"/>
                <w:sz w:val="22"/>
                <w:szCs w:val="22"/>
                <w:lang w:eastAsia="en-GB"/>
              </w:rPr>
              <w:t>£617.00</w:t>
            </w:r>
          </w:p>
        </w:tc>
      </w:tr>
    </w:tbl>
    <w:p w14:paraId="128779D7" w14:textId="0ED96605" w:rsidR="00B64DD8" w:rsidRDefault="00B64DD8" w:rsidP="00797584">
      <w:r>
        <w:br w:type="page"/>
      </w:r>
    </w:p>
    <w:p w14:paraId="7EA37A38" w14:textId="77777777" w:rsidR="00220FC5" w:rsidRPr="00B53C4F" w:rsidRDefault="00220FC5" w:rsidP="00797584">
      <w:pPr>
        <w:rPr>
          <w:rFonts w:ascii="Verdana" w:hAnsi="Verdana" w:cs="Arial"/>
          <w:sz w:val="22"/>
          <w:szCs w:val="22"/>
        </w:rPr>
      </w:pPr>
    </w:p>
    <w:p w14:paraId="6094A7A2" w14:textId="77777777" w:rsidR="00220FC5" w:rsidRPr="00F703B6" w:rsidRDefault="00220FC5" w:rsidP="00797584">
      <w:pPr>
        <w:jc w:val="center"/>
        <w:rPr>
          <w:rFonts w:ascii="Verdana" w:hAnsi="Verdana"/>
          <w:szCs w:val="24"/>
        </w:rPr>
      </w:pPr>
      <w:r w:rsidRPr="00F703B6">
        <w:rPr>
          <w:rFonts w:ascii="Verdana" w:hAnsi="Verdana" w:cs="Arial"/>
          <w:noProof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0A58F30" wp14:editId="6A72D55D">
                <wp:simplePos x="0" y="0"/>
                <wp:positionH relativeFrom="column">
                  <wp:posOffset>4852035</wp:posOffset>
                </wp:positionH>
                <wp:positionV relativeFrom="paragraph">
                  <wp:posOffset>-111760</wp:posOffset>
                </wp:positionV>
                <wp:extent cx="857250" cy="1028700"/>
                <wp:effectExtent l="0" t="0" r="0" b="0"/>
                <wp:wrapNone/>
                <wp:docPr id="1461954712" name="Text Box 14619547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57250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89EABF" w14:textId="77777777" w:rsidR="00220FC5" w:rsidRDefault="00220FC5" w:rsidP="00220FC5">
                            <w:pPr>
                              <w:pStyle w:val="Heading2"/>
                              <w:rPr>
                                <w:rFonts w:ascii="Bell MT" w:hAnsi="Bell MT"/>
                                <w:color w:val="008000"/>
                                <w:u w:val="non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0A58F30" id="Text Box 1461954712" o:spid="_x0000_s1027" type="#_x0000_t202" style="position:absolute;left:0;text-align:left;margin-left:382.05pt;margin-top:-8.8pt;width:67.5pt;height:81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" stroked="f">
                <v:textbox>
                  <w:txbxContent>
                    <w:p w14:paraId="2589EABF" w14:textId="77777777" w:rsidR="00220FC5" w:rsidRDefault="00220FC5" w:rsidP="00220FC5">
                      <w:pPr>
                        <w:pStyle w:val="Heading2"/>
                        <w:rPr>
                          <w:rFonts w:ascii="Bell MT" w:hAnsi="Bell MT"/>
                          <w:color w:val="008000"/>
                          <w:u w:val="non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F703B6">
        <w:rPr>
          <w:rFonts w:ascii="Verdana" w:hAnsi="Verdana"/>
          <w:noProof/>
          <w:szCs w:val="24"/>
        </w:rPr>
        <w:drawing>
          <wp:anchor distT="0" distB="0" distL="114300" distR="114300" simplePos="0" relativeHeight="251665408" behindDoc="1" locked="0" layoutInCell="1" allowOverlap="1" wp14:anchorId="52704214" wp14:editId="37A3D0C8">
            <wp:simplePos x="0" y="0"/>
            <wp:positionH relativeFrom="column">
              <wp:posOffset>0</wp:posOffset>
            </wp:positionH>
            <wp:positionV relativeFrom="paragraph">
              <wp:posOffset>171450</wp:posOffset>
            </wp:positionV>
            <wp:extent cx="1720800" cy="712800"/>
            <wp:effectExtent l="0" t="0" r="0" b="0"/>
            <wp:wrapNone/>
            <wp:docPr id="209202184" name="Picture 209202184" descr="https://www.nalc.gov.uk/library/our-work/lcas/1375-quality-logo-blue/f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www.nalc.gov.uk/library/our-work/lcas/1375-quality-logo-blue/fil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0800" cy="71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EFE444" w14:textId="77777777" w:rsidR="00220FC5" w:rsidRDefault="00220FC5" w:rsidP="00797584">
      <w:pPr>
        <w:jc w:val="center"/>
        <w:rPr>
          <w:rFonts w:ascii="Verdana" w:hAnsi="Verdana"/>
          <w:szCs w:val="24"/>
        </w:rPr>
      </w:pPr>
      <w:r w:rsidRPr="00F703B6">
        <w:rPr>
          <w:rFonts w:ascii="Verdana" w:hAnsi="Verdana"/>
          <w:noProof/>
          <w:szCs w:val="24"/>
        </w:rPr>
        <w:drawing>
          <wp:anchor distT="0" distB="0" distL="114300" distR="114300" simplePos="0" relativeHeight="251666432" behindDoc="0" locked="0" layoutInCell="1" allowOverlap="1" wp14:anchorId="228D687E" wp14:editId="25EE6977">
            <wp:simplePos x="0" y="0"/>
            <wp:positionH relativeFrom="column">
              <wp:posOffset>4324350</wp:posOffset>
            </wp:positionH>
            <wp:positionV relativeFrom="paragraph">
              <wp:posOffset>9525</wp:posOffset>
            </wp:positionV>
            <wp:extent cx="1980000" cy="504000"/>
            <wp:effectExtent l="0" t="0" r="0" b="0"/>
            <wp:wrapSquare wrapText="bothSides"/>
            <wp:docPr id="755119990" name="Picture 755119990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0000" cy="50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703B6">
        <w:rPr>
          <w:rFonts w:ascii="Verdana" w:hAnsi="Verdana"/>
          <w:szCs w:val="24"/>
        </w:rPr>
        <w:t xml:space="preserve">                                </w:t>
      </w:r>
      <w:r w:rsidRPr="00F703B6">
        <w:rPr>
          <w:rFonts w:ascii="Verdana" w:hAnsi="Verdana"/>
          <w:noProof/>
          <w:szCs w:val="24"/>
        </w:rPr>
        <w:drawing>
          <wp:inline distT="0" distB="0" distL="0" distR="0" wp14:anchorId="4650BCD7" wp14:editId="2269704E">
            <wp:extent cx="619125" cy="1028700"/>
            <wp:effectExtent l="0" t="0" r="9525" b="0"/>
            <wp:docPr id="758327114" name="Picture 758327114" descr="Alfreton Town Council coat of arm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lfreton Town Council coat of arm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125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14EC8E" w14:textId="77777777" w:rsidR="00220FC5" w:rsidRDefault="00220FC5" w:rsidP="00797584">
      <w:pPr>
        <w:rPr>
          <w:rFonts w:ascii="Verdana" w:hAnsi="Verdana"/>
          <w:b/>
          <w:szCs w:val="24"/>
        </w:rPr>
      </w:pPr>
      <w:r>
        <w:rPr>
          <w:rFonts w:ascii="Verdana" w:hAnsi="Verdana"/>
          <w:b/>
          <w:szCs w:val="24"/>
        </w:rPr>
        <w:t xml:space="preserve">                                 </w:t>
      </w:r>
    </w:p>
    <w:p w14:paraId="5CC3D3FC" w14:textId="77777777" w:rsidR="00220FC5" w:rsidRDefault="00220FC5" w:rsidP="00797584">
      <w:pPr>
        <w:ind w:firstLine="720"/>
        <w:jc w:val="center"/>
        <w:rPr>
          <w:rFonts w:ascii="Verdana" w:hAnsi="Verdana"/>
          <w:b/>
          <w:szCs w:val="24"/>
        </w:rPr>
      </w:pPr>
      <w:r>
        <w:rPr>
          <w:rFonts w:ascii="Verdana" w:hAnsi="Verdana"/>
          <w:b/>
          <w:szCs w:val="24"/>
        </w:rPr>
        <w:t>MINUTES OF ALFRETON TOWN COUNCIL</w:t>
      </w:r>
    </w:p>
    <w:p w14:paraId="5FA84090" w14:textId="77777777" w:rsidR="00220FC5" w:rsidRDefault="00220FC5" w:rsidP="00797584">
      <w:pPr>
        <w:ind w:left="720"/>
        <w:jc w:val="center"/>
        <w:rPr>
          <w:rFonts w:ascii="Verdana" w:hAnsi="Verdana"/>
          <w:b/>
          <w:szCs w:val="24"/>
        </w:rPr>
      </w:pPr>
      <w:r>
        <w:rPr>
          <w:rFonts w:ascii="Verdana" w:hAnsi="Verdana"/>
          <w:b/>
          <w:szCs w:val="24"/>
        </w:rPr>
        <w:t xml:space="preserve">EVENTS COMMITTEE MEETING HELD ON </w:t>
      </w:r>
      <w:r>
        <w:rPr>
          <w:rFonts w:ascii="Verdana" w:hAnsi="Verdana" w:cs="Arial"/>
          <w:b/>
          <w:bCs/>
          <w:szCs w:val="24"/>
        </w:rPr>
        <w:t>TUESDAY 26TH SEPTEMBER 2023 AT 4:00PM AT WOODBRIDGE JUNIOR SCHOOL</w:t>
      </w:r>
    </w:p>
    <w:p w14:paraId="54C1C23B" w14:textId="77777777" w:rsidR="00220FC5" w:rsidRDefault="00220FC5" w:rsidP="00797584">
      <w:pPr>
        <w:rPr>
          <w:rFonts w:ascii="Verdana" w:hAnsi="Verdana"/>
          <w:b/>
          <w:szCs w:val="24"/>
        </w:rPr>
      </w:pPr>
    </w:p>
    <w:p w14:paraId="28453D2F" w14:textId="77777777" w:rsidR="00220FC5" w:rsidRPr="00F703B6" w:rsidRDefault="00220FC5" w:rsidP="00797584">
      <w:pPr>
        <w:rPr>
          <w:rFonts w:ascii="Verdana" w:hAnsi="Verdana"/>
          <w:szCs w:val="24"/>
        </w:rPr>
      </w:pPr>
      <w:r>
        <w:rPr>
          <w:rFonts w:ascii="Verdana" w:hAnsi="Verdana"/>
          <w:b/>
          <w:szCs w:val="24"/>
        </w:rPr>
        <w:t xml:space="preserve">Present: </w:t>
      </w:r>
    </w:p>
    <w:p w14:paraId="0348EF32" w14:textId="77777777" w:rsidR="00220FC5" w:rsidRPr="00B53C4F" w:rsidRDefault="00220FC5" w:rsidP="00797584">
      <w:pPr>
        <w:rPr>
          <w:rFonts w:ascii="Verdana" w:hAnsi="Verdana" w:cs="Arial"/>
          <w:bCs/>
          <w:sz w:val="22"/>
          <w:szCs w:val="22"/>
        </w:rPr>
      </w:pPr>
      <w:r>
        <w:rPr>
          <w:rFonts w:ascii="Verdana" w:hAnsi="Verdana" w:cs="Arial"/>
          <w:bCs/>
          <w:sz w:val="22"/>
          <w:szCs w:val="22"/>
        </w:rPr>
        <w:t>Chairman: Councillor Hannah Jowett-Frost</w:t>
      </w:r>
    </w:p>
    <w:p w14:paraId="200D10B5" w14:textId="77777777" w:rsidR="00220FC5" w:rsidRPr="00B53C4F" w:rsidRDefault="00220FC5" w:rsidP="00797584">
      <w:pPr>
        <w:rPr>
          <w:rFonts w:ascii="Verdana" w:hAnsi="Verdana" w:cs="Arial"/>
          <w:bCs/>
          <w:sz w:val="22"/>
          <w:szCs w:val="22"/>
        </w:rPr>
      </w:pPr>
      <w:r w:rsidRPr="00B53C4F">
        <w:rPr>
          <w:rFonts w:ascii="Verdana" w:hAnsi="Verdana" w:cs="Arial"/>
          <w:bCs/>
          <w:sz w:val="22"/>
          <w:szCs w:val="22"/>
        </w:rPr>
        <w:t>Councillors:</w:t>
      </w:r>
      <w:r>
        <w:rPr>
          <w:rFonts w:ascii="Verdana" w:hAnsi="Verdana" w:cs="Arial"/>
          <w:bCs/>
          <w:sz w:val="22"/>
          <w:szCs w:val="22"/>
        </w:rPr>
        <w:t xml:space="preserve"> </w:t>
      </w:r>
      <w:r w:rsidRPr="00B53C4F">
        <w:rPr>
          <w:rFonts w:ascii="Verdana" w:hAnsi="Verdana" w:cs="Arial"/>
          <w:bCs/>
          <w:sz w:val="22"/>
          <w:szCs w:val="22"/>
        </w:rPr>
        <w:t>M Kerry,</w:t>
      </w:r>
      <w:r>
        <w:rPr>
          <w:rFonts w:ascii="Verdana" w:hAnsi="Verdana" w:cs="Arial"/>
          <w:bCs/>
          <w:sz w:val="22"/>
          <w:szCs w:val="22"/>
        </w:rPr>
        <w:t xml:space="preserve"> D Tay</w:t>
      </w:r>
      <w:r w:rsidRPr="00B53C4F">
        <w:rPr>
          <w:rFonts w:ascii="Verdana" w:hAnsi="Verdana" w:cs="Arial"/>
          <w:bCs/>
          <w:sz w:val="22"/>
          <w:szCs w:val="22"/>
        </w:rPr>
        <w:t>lo</w:t>
      </w:r>
      <w:r>
        <w:rPr>
          <w:rFonts w:ascii="Verdana" w:hAnsi="Verdana" w:cs="Arial"/>
          <w:bCs/>
          <w:sz w:val="22"/>
          <w:szCs w:val="22"/>
        </w:rPr>
        <w:t>r</w:t>
      </w:r>
    </w:p>
    <w:p w14:paraId="3046A46F" w14:textId="77777777" w:rsidR="00220FC5" w:rsidRPr="00B53C4F" w:rsidRDefault="00220FC5" w:rsidP="00797584">
      <w:pPr>
        <w:rPr>
          <w:rFonts w:ascii="Verdana" w:hAnsi="Verdana" w:cs="Arial"/>
          <w:sz w:val="22"/>
          <w:szCs w:val="22"/>
        </w:rPr>
      </w:pPr>
    </w:p>
    <w:p w14:paraId="211EF50B" w14:textId="77777777" w:rsidR="00220FC5" w:rsidRPr="00B53C4F" w:rsidRDefault="00220FC5" w:rsidP="00797584">
      <w:pPr>
        <w:pBdr>
          <w:bottom w:val="single" w:sz="4" w:space="1" w:color="auto"/>
        </w:pBdr>
        <w:rPr>
          <w:rFonts w:ascii="Verdana" w:hAnsi="Verdana" w:cs="Arial"/>
          <w:sz w:val="22"/>
          <w:szCs w:val="22"/>
        </w:rPr>
      </w:pPr>
    </w:p>
    <w:p w14:paraId="3BAB5BBF" w14:textId="77777777" w:rsidR="00220FC5" w:rsidRPr="00B53C4F" w:rsidRDefault="00220FC5" w:rsidP="00797584">
      <w:pPr>
        <w:jc w:val="both"/>
        <w:rPr>
          <w:rFonts w:ascii="Verdana" w:hAnsi="Verdana" w:cs="Arial"/>
          <w:sz w:val="22"/>
          <w:szCs w:val="22"/>
        </w:rPr>
      </w:pPr>
    </w:p>
    <w:p w14:paraId="37EB836E" w14:textId="77777777" w:rsidR="00220FC5" w:rsidRDefault="00220FC5" w:rsidP="00797584">
      <w:pPr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10/23</w:t>
      </w:r>
      <w:r w:rsidRPr="00B53C4F">
        <w:rPr>
          <w:rFonts w:ascii="Verdana" w:hAnsi="Verdana" w:cs="Arial"/>
          <w:sz w:val="22"/>
          <w:szCs w:val="22"/>
        </w:rPr>
        <w:t>x To receive apologies for absence</w:t>
      </w:r>
    </w:p>
    <w:p w14:paraId="611DF304" w14:textId="77777777" w:rsidR="00220FC5" w:rsidRPr="00B53C4F" w:rsidRDefault="00220FC5" w:rsidP="00797584">
      <w:pPr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There were none</w:t>
      </w:r>
    </w:p>
    <w:p w14:paraId="5500DB69" w14:textId="77777777" w:rsidR="00220FC5" w:rsidRPr="00B53C4F" w:rsidRDefault="00220FC5" w:rsidP="00797584">
      <w:pPr>
        <w:jc w:val="both"/>
        <w:rPr>
          <w:rFonts w:ascii="Verdana" w:hAnsi="Verdana" w:cs="Arial"/>
          <w:sz w:val="22"/>
          <w:szCs w:val="22"/>
        </w:rPr>
      </w:pPr>
    </w:p>
    <w:p w14:paraId="1CEE27C2" w14:textId="77777777" w:rsidR="00220FC5" w:rsidRPr="00B53C4F" w:rsidRDefault="00220FC5" w:rsidP="00797584">
      <w:pPr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11/23</w:t>
      </w:r>
      <w:r w:rsidRPr="00B53C4F">
        <w:rPr>
          <w:rFonts w:ascii="Verdana" w:hAnsi="Verdana" w:cs="Arial"/>
          <w:sz w:val="22"/>
          <w:szCs w:val="22"/>
        </w:rPr>
        <w:t>x To receive any declarations of interest from Members</w:t>
      </w:r>
    </w:p>
    <w:p w14:paraId="7778046E" w14:textId="77777777" w:rsidR="00220FC5" w:rsidRPr="00B53C4F" w:rsidRDefault="00220FC5" w:rsidP="00797584">
      <w:pPr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There were none</w:t>
      </w:r>
    </w:p>
    <w:p w14:paraId="524EF0B0" w14:textId="77777777" w:rsidR="00220FC5" w:rsidRPr="00B53C4F" w:rsidRDefault="00220FC5" w:rsidP="00797584">
      <w:pPr>
        <w:jc w:val="both"/>
        <w:rPr>
          <w:rFonts w:ascii="Verdana" w:hAnsi="Verdana" w:cs="Arial"/>
          <w:sz w:val="22"/>
          <w:szCs w:val="22"/>
        </w:rPr>
      </w:pPr>
    </w:p>
    <w:p w14:paraId="39746C2D" w14:textId="77777777" w:rsidR="00220FC5" w:rsidRPr="00B53C4F" w:rsidRDefault="00220FC5" w:rsidP="00797584">
      <w:pPr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12/23</w:t>
      </w:r>
      <w:r w:rsidRPr="00B53C4F">
        <w:rPr>
          <w:rFonts w:ascii="Verdana" w:hAnsi="Verdana" w:cs="Arial"/>
          <w:sz w:val="22"/>
          <w:szCs w:val="22"/>
        </w:rPr>
        <w:t>x Public Participation</w:t>
      </w:r>
    </w:p>
    <w:p w14:paraId="4266C4D4" w14:textId="77777777" w:rsidR="00220FC5" w:rsidRPr="00B53C4F" w:rsidRDefault="00220FC5" w:rsidP="00797584">
      <w:pPr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There were none</w:t>
      </w:r>
    </w:p>
    <w:p w14:paraId="7B99C19E" w14:textId="77777777" w:rsidR="00220FC5" w:rsidRPr="00B53C4F" w:rsidRDefault="00220FC5" w:rsidP="00797584">
      <w:pPr>
        <w:jc w:val="both"/>
        <w:rPr>
          <w:rFonts w:ascii="Verdana" w:hAnsi="Verdana" w:cs="Arial"/>
          <w:sz w:val="22"/>
          <w:szCs w:val="22"/>
        </w:rPr>
      </w:pPr>
    </w:p>
    <w:p w14:paraId="54A5CAF9" w14:textId="77777777" w:rsidR="00220FC5" w:rsidRPr="00B53C4F" w:rsidRDefault="00220FC5" w:rsidP="00797584">
      <w:pPr>
        <w:pStyle w:val="ListParagraph"/>
        <w:ind w:left="0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13/23</w:t>
      </w:r>
      <w:r w:rsidRPr="00B53C4F">
        <w:rPr>
          <w:rFonts w:ascii="Verdana" w:hAnsi="Verdana" w:cs="Arial"/>
          <w:sz w:val="22"/>
          <w:szCs w:val="22"/>
        </w:rPr>
        <w:t xml:space="preserve">x To consider any items which should be taken in exclusion of the   </w:t>
      </w:r>
    </w:p>
    <w:p w14:paraId="7768A6F8" w14:textId="77777777" w:rsidR="00220FC5" w:rsidRDefault="00220FC5" w:rsidP="00797584">
      <w:pPr>
        <w:jc w:val="both"/>
        <w:rPr>
          <w:rFonts w:ascii="Verdana" w:hAnsi="Verdana" w:cs="Arial"/>
          <w:sz w:val="22"/>
          <w:szCs w:val="22"/>
        </w:rPr>
      </w:pPr>
      <w:r w:rsidRPr="00B53C4F">
        <w:rPr>
          <w:rFonts w:ascii="Verdana" w:hAnsi="Verdana" w:cs="Arial"/>
          <w:sz w:val="22"/>
          <w:szCs w:val="22"/>
        </w:rPr>
        <w:t xml:space="preserve"> </w:t>
      </w:r>
      <w:r w:rsidRPr="00B53C4F">
        <w:rPr>
          <w:rFonts w:ascii="Verdana" w:hAnsi="Verdana" w:cs="Arial"/>
          <w:sz w:val="22"/>
          <w:szCs w:val="22"/>
        </w:rPr>
        <w:tab/>
        <w:t xml:space="preserve"> press and public</w:t>
      </w:r>
    </w:p>
    <w:p w14:paraId="04DA633F" w14:textId="77777777" w:rsidR="00220FC5" w:rsidRPr="00B53C4F" w:rsidRDefault="00220FC5" w:rsidP="00797584">
      <w:pPr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There were none</w:t>
      </w:r>
    </w:p>
    <w:p w14:paraId="491E11C5" w14:textId="77777777" w:rsidR="00220FC5" w:rsidRDefault="00220FC5" w:rsidP="00797584">
      <w:pPr>
        <w:jc w:val="both"/>
        <w:rPr>
          <w:rFonts w:ascii="Verdana" w:hAnsi="Verdana" w:cs="Arial"/>
          <w:sz w:val="22"/>
          <w:szCs w:val="22"/>
        </w:rPr>
      </w:pPr>
    </w:p>
    <w:p w14:paraId="219CA103" w14:textId="77777777" w:rsidR="00220FC5" w:rsidRDefault="00220FC5" w:rsidP="00797584">
      <w:pPr>
        <w:ind w:left="720" w:hanging="720"/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14/23x To read and consider the minutes of the last meeting</w:t>
      </w:r>
    </w:p>
    <w:p w14:paraId="10D9BFE4" w14:textId="77777777" w:rsidR="00220FC5" w:rsidRDefault="00220FC5" w:rsidP="00797584">
      <w:pPr>
        <w:ind w:left="720" w:hanging="720"/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The minutes were read</w:t>
      </w:r>
    </w:p>
    <w:p w14:paraId="0CA35277" w14:textId="77777777" w:rsidR="00220FC5" w:rsidRDefault="00220FC5" w:rsidP="00797584">
      <w:pPr>
        <w:ind w:left="720" w:hanging="720"/>
        <w:jc w:val="both"/>
        <w:rPr>
          <w:rFonts w:ascii="Verdana" w:hAnsi="Verdana" w:cs="Arial"/>
          <w:sz w:val="22"/>
          <w:szCs w:val="22"/>
        </w:rPr>
      </w:pPr>
    </w:p>
    <w:p w14:paraId="709F6164" w14:textId="77777777" w:rsidR="00220FC5" w:rsidRDefault="00220FC5" w:rsidP="00797584">
      <w:pPr>
        <w:ind w:left="720" w:hanging="720"/>
        <w:jc w:val="both"/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15/23x To Approve the minutes of the last meeting as a correct record</w:t>
      </w:r>
    </w:p>
    <w:p w14:paraId="2D682214" w14:textId="77777777" w:rsidR="00220FC5" w:rsidRDefault="00220FC5" w:rsidP="00797584">
      <w:pPr>
        <w:ind w:left="720" w:hanging="720"/>
        <w:jc w:val="both"/>
        <w:rPr>
          <w:rFonts w:ascii="Verdana" w:hAnsi="Verdana" w:cs="Arial"/>
          <w:b/>
          <w:bCs/>
          <w:sz w:val="22"/>
          <w:szCs w:val="22"/>
        </w:rPr>
      </w:pPr>
      <w:r w:rsidRPr="00A00A47">
        <w:rPr>
          <w:rFonts w:ascii="Verdana" w:hAnsi="Verdana" w:cs="Arial"/>
          <w:b/>
          <w:bCs/>
          <w:sz w:val="22"/>
          <w:szCs w:val="22"/>
        </w:rPr>
        <w:t>RESOLVED</w:t>
      </w:r>
    </w:p>
    <w:p w14:paraId="0EF030B6" w14:textId="77777777" w:rsidR="00220FC5" w:rsidRPr="00A00A47" w:rsidRDefault="00220FC5" w:rsidP="00797584">
      <w:pPr>
        <w:ind w:left="720" w:hanging="720"/>
        <w:jc w:val="both"/>
        <w:rPr>
          <w:rFonts w:ascii="Verdana" w:hAnsi="Verdana" w:cs="Arial"/>
          <w:sz w:val="22"/>
          <w:szCs w:val="22"/>
        </w:rPr>
      </w:pPr>
      <w:r w:rsidRPr="00A00A47">
        <w:rPr>
          <w:rFonts w:ascii="Verdana" w:hAnsi="Verdana" w:cs="Arial"/>
          <w:sz w:val="22"/>
          <w:szCs w:val="22"/>
        </w:rPr>
        <w:t>The minutes were approved as a correct record</w:t>
      </w:r>
    </w:p>
    <w:p w14:paraId="2F89689F" w14:textId="77777777" w:rsidR="00220FC5" w:rsidRDefault="00220FC5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br w:type="page"/>
      </w:r>
    </w:p>
    <w:p w14:paraId="457F5F92" w14:textId="77777777" w:rsidR="00220FC5" w:rsidRPr="00B53C4F" w:rsidRDefault="00220FC5" w:rsidP="00797584">
      <w:pPr>
        <w:jc w:val="both"/>
        <w:rPr>
          <w:rFonts w:ascii="Verdana" w:hAnsi="Verdana" w:cs="Arial"/>
          <w:sz w:val="22"/>
          <w:szCs w:val="22"/>
        </w:rPr>
      </w:pPr>
    </w:p>
    <w:p w14:paraId="42824CA4" w14:textId="77777777" w:rsidR="00220FC5" w:rsidRDefault="00220FC5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16/23x To receive an update on events for 2023/24</w:t>
      </w:r>
    </w:p>
    <w:p w14:paraId="1BC2F8EF" w14:textId="77777777" w:rsidR="00220FC5" w:rsidRDefault="00220FC5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 xml:space="preserve"> </w:t>
      </w:r>
    </w:p>
    <w:p w14:paraId="21D4BBFF" w14:textId="77777777" w:rsidR="00220FC5" w:rsidRPr="00A00A47" w:rsidRDefault="00220FC5" w:rsidP="00797584">
      <w:pPr>
        <w:rPr>
          <w:rFonts w:ascii="Verdana" w:hAnsi="Verdana" w:cs="Arial"/>
          <w:sz w:val="22"/>
          <w:szCs w:val="22"/>
          <w:u w:val="single"/>
        </w:rPr>
      </w:pPr>
      <w:r w:rsidRPr="00A00A47">
        <w:rPr>
          <w:rFonts w:ascii="Verdana" w:hAnsi="Verdana" w:cs="Arial"/>
          <w:sz w:val="22"/>
          <w:szCs w:val="22"/>
          <w:u w:val="single"/>
        </w:rPr>
        <w:t>Kings Coronation 6</w:t>
      </w:r>
      <w:r w:rsidRPr="00A00A47">
        <w:rPr>
          <w:rFonts w:ascii="Verdana" w:hAnsi="Verdana" w:cs="Arial"/>
          <w:sz w:val="22"/>
          <w:szCs w:val="22"/>
          <w:u w:val="single"/>
          <w:vertAlign w:val="superscript"/>
        </w:rPr>
        <w:t>th</w:t>
      </w:r>
      <w:r w:rsidRPr="00A00A47">
        <w:rPr>
          <w:rFonts w:ascii="Verdana" w:hAnsi="Verdana" w:cs="Arial"/>
          <w:sz w:val="22"/>
          <w:szCs w:val="22"/>
          <w:u w:val="single"/>
        </w:rPr>
        <w:t xml:space="preserve"> May 2023</w:t>
      </w:r>
    </w:p>
    <w:p w14:paraId="793CF0F0" w14:textId="77777777" w:rsidR="00220FC5" w:rsidRDefault="00220FC5" w:rsidP="00797584">
      <w:pPr>
        <w:rPr>
          <w:rFonts w:ascii="Verdana" w:hAnsi="Verdana" w:cs="Arial"/>
          <w:sz w:val="22"/>
          <w:szCs w:val="22"/>
        </w:rPr>
      </w:pPr>
      <w:r w:rsidRPr="001D677D">
        <w:rPr>
          <w:rFonts w:ascii="Verdana" w:hAnsi="Verdana" w:cs="Arial"/>
          <w:sz w:val="22"/>
          <w:szCs w:val="22"/>
        </w:rPr>
        <w:t xml:space="preserve">Spend </w:t>
      </w:r>
      <w:r>
        <w:rPr>
          <w:rFonts w:ascii="Verdana" w:hAnsi="Verdana" w:cs="Arial"/>
          <w:sz w:val="22"/>
          <w:szCs w:val="22"/>
        </w:rPr>
        <w:t>to date was noted:</w:t>
      </w:r>
    </w:p>
    <w:p w14:paraId="31F41615" w14:textId="77777777" w:rsidR="00220FC5" w:rsidRPr="001D677D" w:rsidRDefault="00220FC5" w:rsidP="00797584">
      <w:pPr>
        <w:rPr>
          <w:rFonts w:ascii="Verdana" w:hAnsi="Verdana" w:cs="Arial"/>
          <w:sz w:val="22"/>
          <w:szCs w:val="22"/>
        </w:rPr>
      </w:pPr>
      <w:r w:rsidRPr="001D677D">
        <w:rPr>
          <w:rFonts w:ascii="Verdana" w:hAnsi="Verdana" w:cs="Arial"/>
          <w:sz w:val="22"/>
          <w:szCs w:val="22"/>
        </w:rPr>
        <w:t>Sarah Bright £500.00</w:t>
      </w:r>
    </w:p>
    <w:p w14:paraId="7BFFF6DF" w14:textId="77777777" w:rsidR="00220FC5" w:rsidRPr="001D677D" w:rsidRDefault="00220FC5" w:rsidP="00797584">
      <w:pPr>
        <w:rPr>
          <w:rFonts w:ascii="Verdana" w:hAnsi="Verdana" w:cs="Arial"/>
          <w:sz w:val="22"/>
          <w:szCs w:val="22"/>
        </w:rPr>
      </w:pPr>
      <w:r w:rsidRPr="001D677D">
        <w:rPr>
          <w:rFonts w:ascii="Verdana" w:hAnsi="Verdana" w:cs="Arial"/>
          <w:sz w:val="22"/>
          <w:szCs w:val="22"/>
        </w:rPr>
        <w:t>First Aid £250.00</w:t>
      </w:r>
    </w:p>
    <w:p w14:paraId="25AEC1A6" w14:textId="77777777" w:rsidR="00220FC5" w:rsidRDefault="00220FC5" w:rsidP="00797584">
      <w:pPr>
        <w:rPr>
          <w:rFonts w:ascii="Verdana" w:hAnsi="Verdana" w:cs="Arial"/>
          <w:sz w:val="22"/>
          <w:szCs w:val="22"/>
        </w:rPr>
      </w:pPr>
      <w:r w:rsidRPr="00214DF7">
        <w:rPr>
          <w:rFonts w:ascii="Verdana" w:hAnsi="Verdana" w:cs="Arial"/>
          <w:sz w:val="22"/>
          <w:szCs w:val="22"/>
        </w:rPr>
        <w:tab/>
      </w:r>
    </w:p>
    <w:p w14:paraId="3C47C1DD" w14:textId="77777777" w:rsidR="00220FC5" w:rsidRPr="001D677D" w:rsidRDefault="00220FC5" w:rsidP="00797584">
      <w:pPr>
        <w:rPr>
          <w:rFonts w:ascii="Verdana" w:hAnsi="Verdana" w:cs="Arial"/>
          <w:sz w:val="22"/>
          <w:szCs w:val="22"/>
          <w:u w:val="single"/>
        </w:rPr>
      </w:pPr>
      <w:r w:rsidRPr="001D677D">
        <w:rPr>
          <w:rFonts w:ascii="Verdana" w:hAnsi="Verdana" w:cs="Arial"/>
          <w:sz w:val="22"/>
          <w:szCs w:val="22"/>
          <w:u w:val="single"/>
        </w:rPr>
        <w:t>Civic Service</w:t>
      </w:r>
    </w:p>
    <w:p w14:paraId="27E51CD8" w14:textId="77777777" w:rsidR="00220FC5" w:rsidRDefault="00220FC5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No decision has yet been made regarding a civic service for 2023/24 municipal year</w:t>
      </w:r>
    </w:p>
    <w:p w14:paraId="1B9050FB" w14:textId="77777777" w:rsidR="00220FC5" w:rsidRDefault="00220FC5" w:rsidP="00797584">
      <w:pPr>
        <w:rPr>
          <w:rFonts w:ascii="Verdana" w:hAnsi="Verdana" w:cs="Arial"/>
          <w:sz w:val="22"/>
          <w:szCs w:val="22"/>
        </w:rPr>
      </w:pPr>
    </w:p>
    <w:p w14:paraId="0A7F5DBE" w14:textId="77777777" w:rsidR="00220FC5" w:rsidRDefault="00220FC5" w:rsidP="00797584">
      <w:pPr>
        <w:rPr>
          <w:rFonts w:ascii="Verdana" w:hAnsi="Verdana" w:cs="Arial"/>
          <w:sz w:val="22"/>
          <w:szCs w:val="22"/>
          <w:u w:val="single"/>
        </w:rPr>
      </w:pPr>
      <w:r w:rsidRPr="00A00A47">
        <w:rPr>
          <w:rFonts w:ascii="Verdana" w:hAnsi="Verdana" w:cs="Arial"/>
          <w:sz w:val="22"/>
          <w:szCs w:val="22"/>
          <w:u w:val="single"/>
        </w:rPr>
        <w:t>Alfreton Big Summer event 8</w:t>
      </w:r>
      <w:r w:rsidRPr="00A00A47">
        <w:rPr>
          <w:rFonts w:ascii="Verdana" w:hAnsi="Verdana" w:cs="Arial"/>
          <w:sz w:val="22"/>
          <w:szCs w:val="22"/>
          <w:u w:val="single"/>
          <w:vertAlign w:val="superscript"/>
        </w:rPr>
        <w:t>th</w:t>
      </w:r>
      <w:r w:rsidRPr="00A00A47">
        <w:rPr>
          <w:rFonts w:ascii="Verdana" w:hAnsi="Verdana" w:cs="Arial"/>
          <w:sz w:val="22"/>
          <w:szCs w:val="22"/>
          <w:u w:val="single"/>
        </w:rPr>
        <w:t xml:space="preserve"> and 9</w:t>
      </w:r>
      <w:r w:rsidRPr="00A00A47">
        <w:rPr>
          <w:rFonts w:ascii="Verdana" w:hAnsi="Verdana" w:cs="Arial"/>
          <w:sz w:val="22"/>
          <w:szCs w:val="22"/>
          <w:u w:val="single"/>
          <w:vertAlign w:val="superscript"/>
        </w:rPr>
        <w:t>th</w:t>
      </w:r>
      <w:r w:rsidRPr="00A00A47">
        <w:rPr>
          <w:rFonts w:ascii="Verdana" w:hAnsi="Verdana" w:cs="Arial"/>
          <w:sz w:val="22"/>
          <w:szCs w:val="22"/>
          <w:u w:val="single"/>
        </w:rPr>
        <w:t xml:space="preserve"> July 2023</w:t>
      </w:r>
    </w:p>
    <w:p w14:paraId="533BEA1C" w14:textId="77777777" w:rsidR="00220FC5" w:rsidRDefault="00220FC5" w:rsidP="00797584">
      <w:pPr>
        <w:rPr>
          <w:rFonts w:ascii="Verdana" w:hAnsi="Verdana" w:cs="Arial"/>
          <w:sz w:val="22"/>
          <w:szCs w:val="22"/>
        </w:rPr>
      </w:pPr>
      <w:r w:rsidRPr="001D677D">
        <w:rPr>
          <w:rFonts w:ascii="Verdana" w:hAnsi="Verdana" w:cs="Arial"/>
          <w:sz w:val="22"/>
          <w:szCs w:val="22"/>
        </w:rPr>
        <w:t xml:space="preserve">Spend </w:t>
      </w:r>
      <w:r>
        <w:rPr>
          <w:rFonts w:ascii="Verdana" w:hAnsi="Verdana" w:cs="Arial"/>
          <w:sz w:val="22"/>
          <w:szCs w:val="22"/>
        </w:rPr>
        <w:t>to date was noted:</w:t>
      </w:r>
    </w:p>
    <w:p w14:paraId="3C9114D4" w14:textId="77777777" w:rsidR="00220FC5" w:rsidRPr="00B52C2C" w:rsidRDefault="00220FC5" w:rsidP="00797584">
      <w:pPr>
        <w:rPr>
          <w:rFonts w:ascii="Verdana" w:hAnsi="Verdana" w:cs="Arial"/>
          <w:sz w:val="22"/>
          <w:szCs w:val="22"/>
          <w:u w:val="single"/>
        </w:rPr>
      </w:pPr>
      <w:r>
        <w:rPr>
          <w:rFonts w:ascii="Verdana" w:hAnsi="Verdana" w:cs="Arial"/>
          <w:sz w:val="22"/>
          <w:szCs w:val="22"/>
        </w:rPr>
        <w:t>Sarah Bright £500.00</w:t>
      </w:r>
    </w:p>
    <w:p w14:paraId="24D8EEFF" w14:textId="77777777" w:rsidR="00220FC5" w:rsidRDefault="00220FC5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White Post farm £320.00</w:t>
      </w:r>
    </w:p>
    <w:p w14:paraId="31556848" w14:textId="77777777" w:rsidR="00220FC5" w:rsidRDefault="00220FC5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Fancy Entertainment £600.00 (biddies)</w:t>
      </w:r>
    </w:p>
    <w:p w14:paraId="348E5C1D" w14:textId="77777777" w:rsidR="00220FC5" w:rsidRDefault="00220FC5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1st Aid £250.00</w:t>
      </w:r>
    </w:p>
    <w:p w14:paraId="547082BA" w14:textId="77777777" w:rsidR="00220FC5" w:rsidRDefault="00220FC5" w:rsidP="00797584">
      <w:pPr>
        <w:rPr>
          <w:rFonts w:ascii="Verdana" w:hAnsi="Verdana" w:cs="Arial"/>
          <w:sz w:val="22"/>
          <w:szCs w:val="22"/>
        </w:rPr>
      </w:pPr>
    </w:p>
    <w:p w14:paraId="7B53EA44" w14:textId="77777777" w:rsidR="00220FC5" w:rsidRPr="00A00A47" w:rsidRDefault="00220FC5" w:rsidP="00797584">
      <w:pPr>
        <w:rPr>
          <w:rFonts w:ascii="Verdana" w:hAnsi="Verdana" w:cs="Arial"/>
          <w:sz w:val="22"/>
          <w:szCs w:val="22"/>
          <w:u w:val="single"/>
        </w:rPr>
      </w:pPr>
      <w:r w:rsidRPr="00A00A47">
        <w:rPr>
          <w:rFonts w:ascii="Verdana" w:hAnsi="Verdana" w:cs="Arial"/>
          <w:sz w:val="22"/>
          <w:szCs w:val="22"/>
          <w:u w:val="single"/>
        </w:rPr>
        <w:t>Alfreton in Bloom/Open Gardens</w:t>
      </w:r>
    </w:p>
    <w:p w14:paraId="5D4F2498" w14:textId="77777777" w:rsidR="00220FC5" w:rsidRDefault="00220FC5" w:rsidP="00797584">
      <w:pPr>
        <w:rPr>
          <w:rFonts w:ascii="Verdana" w:hAnsi="Verdana" w:cs="Arial"/>
          <w:sz w:val="22"/>
          <w:szCs w:val="22"/>
        </w:rPr>
      </w:pPr>
      <w:r w:rsidRPr="001D677D">
        <w:rPr>
          <w:rFonts w:ascii="Verdana" w:hAnsi="Verdana" w:cs="Arial"/>
          <w:sz w:val="22"/>
          <w:szCs w:val="22"/>
        </w:rPr>
        <w:t xml:space="preserve">Spend </w:t>
      </w:r>
      <w:r>
        <w:rPr>
          <w:rFonts w:ascii="Verdana" w:hAnsi="Verdana" w:cs="Arial"/>
          <w:sz w:val="22"/>
          <w:szCs w:val="22"/>
        </w:rPr>
        <w:t>to date was noted:</w:t>
      </w:r>
    </w:p>
    <w:p w14:paraId="403BB8A8" w14:textId="77777777" w:rsidR="00220FC5" w:rsidRDefault="00220FC5" w:rsidP="00797584">
      <w:pPr>
        <w:rPr>
          <w:rFonts w:ascii="Verdana" w:hAnsi="Verdana" w:cs="Arial"/>
          <w:sz w:val="22"/>
          <w:szCs w:val="22"/>
        </w:rPr>
      </w:pPr>
      <w:r w:rsidRPr="00B52C2C">
        <w:rPr>
          <w:rFonts w:ascii="Verdana" w:hAnsi="Verdana" w:cs="Arial"/>
          <w:sz w:val="22"/>
          <w:szCs w:val="22"/>
        </w:rPr>
        <w:t>£160.00 prize money</w:t>
      </w:r>
    </w:p>
    <w:p w14:paraId="4E27CBEA" w14:textId="77777777" w:rsidR="00220FC5" w:rsidRPr="003008AD" w:rsidRDefault="00220FC5" w:rsidP="00797584">
      <w:pPr>
        <w:rPr>
          <w:rFonts w:ascii="Verdana" w:hAnsi="Verdana" w:cs="Arial"/>
          <w:b/>
          <w:bCs/>
          <w:sz w:val="22"/>
          <w:szCs w:val="22"/>
        </w:rPr>
      </w:pPr>
      <w:r w:rsidRPr="003008AD">
        <w:rPr>
          <w:rFonts w:ascii="Verdana" w:hAnsi="Verdana" w:cs="Arial"/>
          <w:b/>
          <w:bCs/>
          <w:sz w:val="22"/>
          <w:szCs w:val="22"/>
        </w:rPr>
        <w:t>RESOLVED</w:t>
      </w:r>
    </w:p>
    <w:p w14:paraId="67C6A367" w14:textId="77777777" w:rsidR="00220FC5" w:rsidRPr="00B52C2C" w:rsidRDefault="00220FC5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To repeat in 2024</w:t>
      </w:r>
    </w:p>
    <w:p w14:paraId="4A7786A0" w14:textId="77777777" w:rsidR="00220FC5" w:rsidRPr="00FC3C93" w:rsidRDefault="00220FC5" w:rsidP="00797584">
      <w:pPr>
        <w:pStyle w:val="ListParagraph"/>
        <w:ind w:left="1440"/>
        <w:rPr>
          <w:rFonts w:ascii="Verdana" w:hAnsi="Verdana" w:cs="Arial"/>
          <w:sz w:val="22"/>
          <w:szCs w:val="22"/>
        </w:rPr>
      </w:pPr>
    </w:p>
    <w:p w14:paraId="66748AA7" w14:textId="77777777" w:rsidR="00220FC5" w:rsidRPr="00A00A47" w:rsidRDefault="00220FC5" w:rsidP="00797584">
      <w:pPr>
        <w:rPr>
          <w:rFonts w:ascii="Verdana" w:hAnsi="Verdana" w:cs="Arial"/>
          <w:sz w:val="22"/>
          <w:szCs w:val="22"/>
          <w:u w:val="single"/>
        </w:rPr>
      </w:pPr>
      <w:r w:rsidRPr="00A00A47">
        <w:rPr>
          <w:rFonts w:ascii="Verdana" w:hAnsi="Verdana" w:cs="Arial"/>
          <w:sz w:val="22"/>
          <w:szCs w:val="22"/>
          <w:u w:val="single"/>
        </w:rPr>
        <w:t>Remembrance Sunday 12</w:t>
      </w:r>
      <w:r w:rsidRPr="00A00A47">
        <w:rPr>
          <w:rFonts w:ascii="Verdana" w:hAnsi="Verdana" w:cs="Arial"/>
          <w:sz w:val="22"/>
          <w:szCs w:val="22"/>
          <w:u w:val="single"/>
          <w:vertAlign w:val="superscript"/>
        </w:rPr>
        <w:t>th</w:t>
      </w:r>
      <w:r w:rsidRPr="00A00A47">
        <w:rPr>
          <w:rFonts w:ascii="Verdana" w:hAnsi="Verdana" w:cs="Arial"/>
          <w:sz w:val="22"/>
          <w:szCs w:val="22"/>
          <w:u w:val="single"/>
        </w:rPr>
        <w:t xml:space="preserve"> November 2023</w:t>
      </w:r>
    </w:p>
    <w:p w14:paraId="1FF82367" w14:textId="77777777" w:rsidR="00220FC5" w:rsidRDefault="00220FC5" w:rsidP="00797584">
      <w:pPr>
        <w:rPr>
          <w:rFonts w:ascii="Verdana" w:hAnsi="Verdana" w:cs="Arial"/>
          <w:sz w:val="22"/>
          <w:szCs w:val="22"/>
        </w:rPr>
      </w:pPr>
      <w:r w:rsidRPr="001D677D">
        <w:rPr>
          <w:rFonts w:ascii="Verdana" w:hAnsi="Verdana" w:cs="Arial"/>
          <w:sz w:val="22"/>
          <w:szCs w:val="22"/>
        </w:rPr>
        <w:t xml:space="preserve">Spend </w:t>
      </w:r>
      <w:r>
        <w:rPr>
          <w:rFonts w:ascii="Verdana" w:hAnsi="Verdana" w:cs="Arial"/>
          <w:sz w:val="22"/>
          <w:szCs w:val="22"/>
        </w:rPr>
        <w:t>to date was noted:</w:t>
      </w:r>
    </w:p>
    <w:p w14:paraId="0D72EE21" w14:textId="77777777" w:rsidR="00220FC5" w:rsidRDefault="00220FC5" w:rsidP="00797584">
      <w:pPr>
        <w:rPr>
          <w:rFonts w:ascii="Verdana" w:hAnsi="Verdana" w:cs="Arial"/>
          <w:sz w:val="22"/>
          <w:szCs w:val="22"/>
        </w:rPr>
      </w:pPr>
      <w:r w:rsidRPr="00B52C2C">
        <w:rPr>
          <w:rFonts w:ascii="Verdana" w:hAnsi="Verdana" w:cs="Arial"/>
          <w:sz w:val="22"/>
          <w:szCs w:val="22"/>
        </w:rPr>
        <w:t>None so far</w:t>
      </w:r>
    </w:p>
    <w:p w14:paraId="0D2614F3" w14:textId="77777777" w:rsidR="00220FC5" w:rsidRPr="00B52C2C" w:rsidRDefault="00220FC5" w:rsidP="00797584">
      <w:pPr>
        <w:rPr>
          <w:rFonts w:ascii="Verdana" w:hAnsi="Verdana" w:cs="Arial"/>
          <w:b/>
          <w:bCs/>
          <w:sz w:val="22"/>
          <w:szCs w:val="22"/>
        </w:rPr>
      </w:pPr>
      <w:r w:rsidRPr="00B52C2C">
        <w:rPr>
          <w:rFonts w:ascii="Verdana" w:hAnsi="Verdana" w:cs="Arial"/>
          <w:b/>
          <w:bCs/>
          <w:sz w:val="22"/>
          <w:szCs w:val="22"/>
        </w:rPr>
        <w:t>RESOLVED</w:t>
      </w:r>
    </w:p>
    <w:p w14:paraId="08FE6128" w14:textId="77777777" w:rsidR="00220FC5" w:rsidRPr="00B52C2C" w:rsidRDefault="00220FC5" w:rsidP="00797584">
      <w:pPr>
        <w:rPr>
          <w:rFonts w:ascii="Verdana" w:hAnsi="Verdana" w:cs="Arial"/>
          <w:sz w:val="22"/>
          <w:szCs w:val="22"/>
        </w:rPr>
      </w:pPr>
      <w:r w:rsidRPr="00B52C2C">
        <w:rPr>
          <w:rFonts w:ascii="Verdana" w:hAnsi="Verdana" w:cs="Arial"/>
          <w:sz w:val="22"/>
          <w:szCs w:val="22"/>
        </w:rPr>
        <w:t>Committed spend</w:t>
      </w:r>
      <w:r>
        <w:rPr>
          <w:rFonts w:ascii="Verdana" w:hAnsi="Verdana" w:cs="Arial"/>
          <w:sz w:val="22"/>
          <w:szCs w:val="22"/>
        </w:rPr>
        <w:t xml:space="preserve"> 2023</w:t>
      </w:r>
    </w:p>
    <w:p w14:paraId="21E1FBD2" w14:textId="77777777" w:rsidR="00220FC5" w:rsidRPr="00B52C2C" w:rsidRDefault="00220FC5" w:rsidP="00797584">
      <w:pPr>
        <w:rPr>
          <w:rFonts w:ascii="Verdana" w:hAnsi="Verdana" w:cs="Arial"/>
          <w:sz w:val="22"/>
          <w:szCs w:val="22"/>
        </w:rPr>
      </w:pPr>
      <w:r w:rsidRPr="00B52C2C">
        <w:rPr>
          <w:rFonts w:ascii="Verdana" w:hAnsi="Verdana" w:cs="Arial"/>
          <w:sz w:val="22"/>
          <w:szCs w:val="22"/>
        </w:rPr>
        <w:t>First Aid £250.00</w:t>
      </w:r>
    </w:p>
    <w:p w14:paraId="75867B48" w14:textId="77777777" w:rsidR="00220FC5" w:rsidRPr="00B52C2C" w:rsidRDefault="00220FC5" w:rsidP="00797584">
      <w:pPr>
        <w:rPr>
          <w:rFonts w:ascii="Verdana" w:hAnsi="Verdana" w:cs="Arial"/>
          <w:sz w:val="22"/>
          <w:szCs w:val="22"/>
        </w:rPr>
      </w:pPr>
      <w:r w:rsidRPr="00B52C2C">
        <w:rPr>
          <w:rFonts w:ascii="Verdana" w:hAnsi="Verdana" w:cs="Arial"/>
          <w:sz w:val="22"/>
          <w:szCs w:val="22"/>
        </w:rPr>
        <w:t>Peak 4x4 road closure mileage costs £100.00 estimated</w:t>
      </w:r>
    </w:p>
    <w:p w14:paraId="43346ABF" w14:textId="77777777" w:rsidR="00220FC5" w:rsidRDefault="00220FC5" w:rsidP="00797584">
      <w:pPr>
        <w:rPr>
          <w:rFonts w:ascii="Verdana" w:hAnsi="Verdana" w:cs="Arial"/>
          <w:sz w:val="22"/>
          <w:szCs w:val="22"/>
        </w:rPr>
      </w:pPr>
      <w:r w:rsidRPr="00C77250">
        <w:rPr>
          <w:rFonts w:ascii="Verdana" w:hAnsi="Verdana" w:cs="Arial"/>
          <w:sz w:val="22"/>
          <w:szCs w:val="22"/>
        </w:rPr>
        <w:t>Invite schools to decorate planters with poppies</w:t>
      </w:r>
    </w:p>
    <w:p w14:paraId="4CF00950" w14:textId="77777777" w:rsidR="00220FC5" w:rsidRPr="00C77250" w:rsidRDefault="00220FC5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Additional lamp post poppies &gt;£100.00</w:t>
      </w:r>
    </w:p>
    <w:p w14:paraId="2FA2196E" w14:textId="77777777" w:rsidR="00220FC5" w:rsidRDefault="00220FC5" w:rsidP="00797584">
      <w:pPr>
        <w:rPr>
          <w:rFonts w:ascii="Verdana" w:hAnsi="Verdana" w:cs="Arial"/>
          <w:b/>
          <w:bCs/>
          <w:sz w:val="22"/>
          <w:szCs w:val="22"/>
        </w:rPr>
      </w:pPr>
    </w:p>
    <w:p w14:paraId="78B662DB" w14:textId="77777777" w:rsidR="00220FC5" w:rsidRPr="00A00A47" w:rsidRDefault="00220FC5" w:rsidP="00797584">
      <w:pPr>
        <w:rPr>
          <w:rFonts w:ascii="Verdana" w:hAnsi="Verdana" w:cs="Arial"/>
          <w:sz w:val="22"/>
          <w:szCs w:val="22"/>
          <w:u w:val="single"/>
        </w:rPr>
      </w:pPr>
      <w:r w:rsidRPr="00A00A47">
        <w:rPr>
          <w:rFonts w:ascii="Verdana" w:hAnsi="Verdana" w:cs="Arial"/>
          <w:sz w:val="22"/>
          <w:szCs w:val="22"/>
          <w:u w:val="single"/>
        </w:rPr>
        <w:t>Christmas Event 25</w:t>
      </w:r>
      <w:r w:rsidRPr="00A00A47">
        <w:rPr>
          <w:rFonts w:ascii="Verdana" w:hAnsi="Verdana" w:cs="Arial"/>
          <w:sz w:val="22"/>
          <w:szCs w:val="22"/>
          <w:u w:val="single"/>
          <w:vertAlign w:val="superscript"/>
        </w:rPr>
        <w:t>th</w:t>
      </w:r>
      <w:r w:rsidRPr="00A00A47">
        <w:rPr>
          <w:rFonts w:ascii="Verdana" w:hAnsi="Verdana" w:cs="Arial"/>
          <w:sz w:val="22"/>
          <w:szCs w:val="22"/>
          <w:u w:val="single"/>
        </w:rPr>
        <w:t xml:space="preserve"> November 2023</w:t>
      </w:r>
    </w:p>
    <w:p w14:paraId="07FB59DB" w14:textId="77777777" w:rsidR="00220FC5" w:rsidRPr="00B52C2C" w:rsidRDefault="00220FC5" w:rsidP="00797584">
      <w:pPr>
        <w:rPr>
          <w:rFonts w:ascii="Verdana" w:hAnsi="Verdana" w:cs="Arial"/>
          <w:b/>
          <w:bCs/>
          <w:sz w:val="22"/>
          <w:szCs w:val="22"/>
        </w:rPr>
      </w:pPr>
      <w:r w:rsidRPr="00B52C2C">
        <w:rPr>
          <w:rFonts w:ascii="Verdana" w:hAnsi="Verdana" w:cs="Arial"/>
          <w:b/>
          <w:bCs/>
          <w:sz w:val="22"/>
          <w:szCs w:val="22"/>
        </w:rPr>
        <w:t>RESOLVED</w:t>
      </w:r>
    </w:p>
    <w:p w14:paraId="50B2E86B" w14:textId="77777777" w:rsidR="00220FC5" w:rsidRPr="00B52C2C" w:rsidRDefault="00220FC5" w:rsidP="00797584">
      <w:pPr>
        <w:rPr>
          <w:rFonts w:ascii="Verdana" w:hAnsi="Verdana" w:cs="Arial"/>
          <w:sz w:val="22"/>
          <w:szCs w:val="22"/>
        </w:rPr>
      </w:pPr>
      <w:r w:rsidRPr="00B52C2C">
        <w:rPr>
          <w:rFonts w:ascii="Verdana" w:hAnsi="Verdana" w:cs="Arial"/>
          <w:sz w:val="22"/>
          <w:szCs w:val="22"/>
        </w:rPr>
        <w:t>Committed spend</w:t>
      </w:r>
      <w:r>
        <w:rPr>
          <w:rFonts w:ascii="Verdana" w:hAnsi="Verdana" w:cs="Arial"/>
          <w:sz w:val="22"/>
          <w:szCs w:val="22"/>
        </w:rPr>
        <w:t xml:space="preserve"> 2023</w:t>
      </w:r>
    </w:p>
    <w:p w14:paraId="7A8B441C" w14:textId="77777777" w:rsidR="00220FC5" w:rsidRPr="00E764B6" w:rsidRDefault="00220FC5" w:rsidP="00797584">
      <w:pPr>
        <w:rPr>
          <w:rFonts w:ascii="Verdana" w:hAnsi="Verdana" w:cs="Arial"/>
          <w:sz w:val="22"/>
          <w:szCs w:val="22"/>
        </w:rPr>
      </w:pPr>
      <w:r w:rsidRPr="00E764B6">
        <w:rPr>
          <w:rFonts w:ascii="Verdana" w:hAnsi="Verdana" w:cs="Arial"/>
          <w:sz w:val="22"/>
          <w:szCs w:val="22"/>
        </w:rPr>
        <w:t>Stage Location Audio £1278.75</w:t>
      </w:r>
    </w:p>
    <w:p w14:paraId="4BC0CDF2" w14:textId="77777777" w:rsidR="00220FC5" w:rsidRDefault="00220FC5" w:rsidP="00797584">
      <w:pPr>
        <w:rPr>
          <w:rFonts w:ascii="Verdana" w:hAnsi="Verdana" w:cs="Arial"/>
          <w:sz w:val="22"/>
          <w:szCs w:val="22"/>
        </w:rPr>
      </w:pPr>
      <w:r w:rsidRPr="00E764B6">
        <w:rPr>
          <w:rFonts w:ascii="Verdana" w:hAnsi="Verdana" w:cs="Arial"/>
          <w:sz w:val="22"/>
          <w:szCs w:val="22"/>
        </w:rPr>
        <w:t>Stage Fancy Entertainment compare £400.00</w:t>
      </w:r>
    </w:p>
    <w:p w14:paraId="3EA9ACC8" w14:textId="77777777" w:rsidR="00220FC5" w:rsidRDefault="00220FC5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Face painting £110.00</w:t>
      </w:r>
    </w:p>
    <w:p w14:paraId="0E5655C4" w14:textId="77777777" w:rsidR="00220FC5" w:rsidRDefault="00220FC5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Stilt walker £400.00</w:t>
      </w:r>
    </w:p>
    <w:p w14:paraId="21250344" w14:textId="77777777" w:rsidR="00220FC5" w:rsidRDefault="00220FC5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PDP characters £280.00</w:t>
      </w:r>
    </w:p>
    <w:p w14:paraId="23FB10FC" w14:textId="77777777" w:rsidR="00220FC5" w:rsidRDefault="00220FC5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First aid £250.00</w:t>
      </w:r>
    </w:p>
    <w:p w14:paraId="71C75FBF" w14:textId="77777777" w:rsidR="00220FC5" w:rsidRDefault="00220FC5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Grotto £100.00</w:t>
      </w:r>
    </w:p>
    <w:p w14:paraId="08B1182D" w14:textId="77777777" w:rsidR="00220FC5" w:rsidRDefault="00220FC5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Marketing/advertising £500.00</w:t>
      </w:r>
    </w:p>
    <w:p w14:paraId="0CF93E82" w14:textId="77777777" w:rsidR="00220FC5" w:rsidRDefault="00220FC5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Brass Band £320.00</w:t>
      </w:r>
    </w:p>
    <w:p w14:paraId="50DFB1A1" w14:textId="77777777" w:rsidR="00220FC5" w:rsidRDefault="00220FC5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Steel band &gt;£450.00</w:t>
      </w:r>
    </w:p>
    <w:p w14:paraId="30AE545E" w14:textId="77777777" w:rsidR="00220FC5" w:rsidRPr="00E764B6" w:rsidRDefault="00220FC5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Jugalubs &gt;£230.00</w:t>
      </w:r>
    </w:p>
    <w:p w14:paraId="2AE75CB0" w14:textId="77777777" w:rsidR="00220FC5" w:rsidRDefault="00220FC5" w:rsidP="00797584">
      <w:pPr>
        <w:rPr>
          <w:rFonts w:ascii="Verdana" w:hAnsi="Verdana" w:cs="Arial"/>
          <w:sz w:val="22"/>
          <w:szCs w:val="22"/>
        </w:rPr>
      </w:pPr>
      <w:r w:rsidRPr="00D265CD">
        <w:rPr>
          <w:rFonts w:ascii="Verdana" w:hAnsi="Verdana" w:cs="Arial"/>
          <w:sz w:val="22"/>
          <w:szCs w:val="22"/>
        </w:rPr>
        <w:t xml:space="preserve">Santa </w:t>
      </w:r>
      <w:r>
        <w:rPr>
          <w:rFonts w:ascii="Verdana" w:hAnsi="Verdana" w:cs="Arial"/>
          <w:sz w:val="22"/>
          <w:szCs w:val="22"/>
        </w:rPr>
        <w:t>&gt;</w:t>
      </w:r>
      <w:r w:rsidRPr="00D265CD">
        <w:rPr>
          <w:rFonts w:ascii="Verdana" w:hAnsi="Verdana" w:cs="Arial"/>
          <w:sz w:val="22"/>
          <w:szCs w:val="22"/>
        </w:rPr>
        <w:t>£200.00</w:t>
      </w:r>
    </w:p>
    <w:p w14:paraId="08DB8ACE" w14:textId="3041DD1A" w:rsidR="00220FC5" w:rsidRPr="00D265CD" w:rsidRDefault="00220FC5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To consider additional entertainment up to the budget specified of £7,200.00 – currently a remaining balance of £3,561.25.</w:t>
      </w:r>
    </w:p>
    <w:p w14:paraId="6968C385" w14:textId="77777777" w:rsidR="00220FC5" w:rsidRDefault="00220FC5" w:rsidP="00797584">
      <w:pPr>
        <w:rPr>
          <w:rFonts w:ascii="Verdana" w:hAnsi="Verdana" w:cs="Arial"/>
          <w:b/>
          <w:bCs/>
          <w:sz w:val="22"/>
          <w:szCs w:val="22"/>
        </w:rPr>
      </w:pPr>
    </w:p>
    <w:p w14:paraId="2D8ADA53" w14:textId="77777777" w:rsidR="00220FC5" w:rsidRPr="00A00A47" w:rsidRDefault="00220FC5" w:rsidP="00797584">
      <w:pPr>
        <w:rPr>
          <w:rFonts w:ascii="Verdana" w:hAnsi="Verdana" w:cs="Arial"/>
          <w:sz w:val="22"/>
          <w:szCs w:val="22"/>
          <w:u w:val="single"/>
        </w:rPr>
      </w:pPr>
      <w:r w:rsidRPr="00A00A47">
        <w:rPr>
          <w:rFonts w:ascii="Verdana" w:hAnsi="Verdana" w:cs="Arial"/>
          <w:sz w:val="22"/>
          <w:szCs w:val="22"/>
          <w:u w:val="single"/>
        </w:rPr>
        <w:t xml:space="preserve">Santa Day </w:t>
      </w:r>
    </w:p>
    <w:p w14:paraId="42E67BFE" w14:textId="77777777" w:rsidR="00220FC5" w:rsidRPr="00B52C2C" w:rsidRDefault="00220FC5" w:rsidP="00797584">
      <w:pPr>
        <w:rPr>
          <w:rFonts w:ascii="Verdana" w:hAnsi="Verdana" w:cs="Arial"/>
          <w:b/>
          <w:bCs/>
          <w:sz w:val="22"/>
          <w:szCs w:val="22"/>
        </w:rPr>
      </w:pPr>
      <w:r w:rsidRPr="00B52C2C">
        <w:rPr>
          <w:rFonts w:ascii="Verdana" w:hAnsi="Verdana" w:cs="Arial"/>
          <w:b/>
          <w:bCs/>
          <w:sz w:val="22"/>
          <w:szCs w:val="22"/>
        </w:rPr>
        <w:t>RESOLVED</w:t>
      </w:r>
    </w:p>
    <w:p w14:paraId="1F2F90F3" w14:textId="77777777" w:rsidR="00220FC5" w:rsidRPr="00B52C2C" w:rsidRDefault="00220FC5" w:rsidP="00797584">
      <w:pPr>
        <w:rPr>
          <w:rFonts w:ascii="Verdana" w:hAnsi="Verdana" w:cs="Arial"/>
          <w:sz w:val="22"/>
          <w:szCs w:val="22"/>
        </w:rPr>
      </w:pPr>
      <w:r w:rsidRPr="00B52C2C">
        <w:rPr>
          <w:rFonts w:ascii="Verdana" w:hAnsi="Verdana" w:cs="Arial"/>
          <w:sz w:val="22"/>
          <w:szCs w:val="22"/>
        </w:rPr>
        <w:t>Committed spend</w:t>
      </w:r>
      <w:r>
        <w:rPr>
          <w:rFonts w:ascii="Verdana" w:hAnsi="Verdana" w:cs="Arial"/>
          <w:sz w:val="22"/>
          <w:szCs w:val="22"/>
        </w:rPr>
        <w:t xml:space="preserve"> 2023</w:t>
      </w:r>
    </w:p>
    <w:p w14:paraId="7ED86D4D" w14:textId="77777777" w:rsidR="00220FC5" w:rsidRPr="00BA7C5C" w:rsidRDefault="00220FC5" w:rsidP="00797584">
      <w:pPr>
        <w:rPr>
          <w:rFonts w:ascii="Verdana" w:hAnsi="Verdana" w:cs="Arial"/>
          <w:sz w:val="22"/>
          <w:szCs w:val="22"/>
        </w:rPr>
      </w:pPr>
      <w:r w:rsidRPr="00BA7C5C">
        <w:rPr>
          <w:rFonts w:ascii="Verdana" w:hAnsi="Verdana" w:cs="Arial"/>
          <w:sz w:val="22"/>
          <w:szCs w:val="22"/>
        </w:rPr>
        <w:t>Hire Santa £300.00</w:t>
      </w:r>
    </w:p>
    <w:p w14:paraId="4FE6178F" w14:textId="77777777" w:rsidR="00220FC5" w:rsidRDefault="00220FC5" w:rsidP="00797584">
      <w:pPr>
        <w:rPr>
          <w:rFonts w:ascii="Verdana" w:hAnsi="Verdana" w:cs="Arial"/>
          <w:b/>
          <w:bCs/>
          <w:sz w:val="22"/>
          <w:szCs w:val="22"/>
        </w:rPr>
      </w:pPr>
    </w:p>
    <w:p w14:paraId="4922BB11" w14:textId="77777777" w:rsidR="00220FC5" w:rsidRPr="00A00A47" w:rsidRDefault="00220FC5" w:rsidP="00797584">
      <w:pPr>
        <w:rPr>
          <w:rFonts w:ascii="Verdana" w:hAnsi="Verdana" w:cs="Arial"/>
          <w:sz w:val="22"/>
          <w:szCs w:val="22"/>
          <w:u w:val="single"/>
        </w:rPr>
      </w:pPr>
      <w:r w:rsidRPr="00A00A47">
        <w:rPr>
          <w:rFonts w:ascii="Verdana" w:hAnsi="Verdana" w:cs="Arial"/>
          <w:sz w:val="22"/>
          <w:szCs w:val="22"/>
          <w:u w:val="single"/>
        </w:rPr>
        <w:lastRenderedPageBreak/>
        <w:t>Breakfast with Santa – not in 2023</w:t>
      </w:r>
    </w:p>
    <w:p w14:paraId="4C09840D" w14:textId="77777777" w:rsidR="00220FC5" w:rsidRDefault="00220FC5" w:rsidP="00797584">
      <w:pPr>
        <w:ind w:left="720" w:firstLine="720"/>
        <w:rPr>
          <w:rFonts w:ascii="Verdana" w:hAnsi="Verdana" w:cs="Arial"/>
          <w:sz w:val="22"/>
          <w:szCs w:val="22"/>
        </w:rPr>
      </w:pPr>
    </w:p>
    <w:p w14:paraId="241BBB3E" w14:textId="77777777" w:rsidR="00220FC5" w:rsidRDefault="00220FC5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17/23x To review the budget for 2023/24 Financial Year and allocation to each event</w:t>
      </w:r>
    </w:p>
    <w:p w14:paraId="56EB0F2A" w14:textId="77777777" w:rsidR="00220FC5" w:rsidRPr="00F073F1" w:rsidRDefault="00220FC5" w:rsidP="00797584">
      <w:pPr>
        <w:rPr>
          <w:rFonts w:ascii="Verdana" w:hAnsi="Verdana" w:cs="Arial"/>
          <w:b/>
          <w:bCs/>
          <w:sz w:val="22"/>
          <w:szCs w:val="22"/>
        </w:rPr>
      </w:pPr>
      <w:r w:rsidRPr="00F073F1">
        <w:rPr>
          <w:rFonts w:ascii="Verdana" w:hAnsi="Verdana" w:cs="Arial"/>
          <w:b/>
          <w:bCs/>
          <w:sz w:val="22"/>
          <w:szCs w:val="22"/>
        </w:rPr>
        <w:t>RESOLVED</w:t>
      </w:r>
    </w:p>
    <w:p w14:paraId="12B1AFB4" w14:textId="77777777" w:rsidR="00220FC5" w:rsidRDefault="00220FC5" w:rsidP="00797584">
      <w:pPr>
        <w:rPr>
          <w:rFonts w:ascii="Verdana" w:hAnsi="Verdana" w:cs="Arial"/>
          <w:sz w:val="22"/>
          <w:szCs w:val="22"/>
        </w:rPr>
      </w:pPr>
      <w:r>
        <w:rPr>
          <w:rFonts w:ascii="Verdana" w:hAnsi="Verdana" w:cs="Arial"/>
          <w:sz w:val="22"/>
          <w:szCs w:val="22"/>
        </w:rPr>
        <w:t>The spend so far was noted</w:t>
      </w:r>
    </w:p>
    <w:p w14:paraId="45AE4004" w14:textId="77777777" w:rsidR="00220FC5" w:rsidRDefault="00220FC5" w:rsidP="00797584">
      <w:pPr>
        <w:rPr>
          <w:rFonts w:ascii="Verdana" w:hAnsi="Verdana" w:cs="Arial"/>
          <w:sz w:val="22"/>
          <w:szCs w:val="22"/>
        </w:rPr>
      </w:pPr>
    </w:p>
    <w:p w14:paraId="48DAB910" w14:textId="77777777" w:rsidR="00220FC5" w:rsidRDefault="00220FC5" w:rsidP="00797584"/>
    <w:tbl>
      <w:tblPr>
        <w:tblW w:w="7207" w:type="dxa"/>
        <w:tblLook w:val="04A0" w:firstRow="1" w:lastRow="0" w:firstColumn="1" w:lastColumn="0" w:noHBand="0" w:noVBand="1"/>
      </w:tblPr>
      <w:tblGrid>
        <w:gridCol w:w="3160"/>
        <w:gridCol w:w="1224"/>
        <w:gridCol w:w="1113"/>
        <w:gridCol w:w="1245"/>
        <w:gridCol w:w="1187"/>
      </w:tblGrid>
      <w:tr w:rsidR="00220FC5" w:rsidRPr="00F6793B" w14:paraId="6A104676" w14:textId="77777777" w:rsidTr="00785FB4">
        <w:trPr>
          <w:trHeight w:val="615"/>
        </w:trPr>
        <w:tc>
          <w:tcPr>
            <w:tcW w:w="3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9FA6BF7" w14:textId="77777777" w:rsidR="00220FC5" w:rsidRPr="00F6793B" w:rsidRDefault="00220FC5" w:rsidP="00797584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Budget 2023/24</w:t>
            </w:r>
          </w:p>
        </w:tc>
        <w:tc>
          <w:tcPr>
            <w:tcW w:w="10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0C8B57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£11,000.00</w:t>
            </w:r>
          </w:p>
        </w:tc>
        <w:tc>
          <w:tcPr>
            <w:tcW w:w="92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4A73AD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Spend</w:t>
            </w:r>
          </w:p>
        </w:tc>
        <w:tc>
          <w:tcPr>
            <w:tcW w:w="105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44A358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Committed</w:t>
            </w:r>
          </w:p>
        </w:tc>
        <w:tc>
          <w:tcPr>
            <w:tcW w:w="10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3B253D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Remaining</w:t>
            </w:r>
          </w:p>
        </w:tc>
      </w:tr>
      <w:tr w:rsidR="00220FC5" w:rsidRPr="00F6793B" w14:paraId="71C3CBAE" w14:textId="77777777" w:rsidTr="00785FB4">
        <w:trPr>
          <w:trHeight w:val="315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6C0AA4" w14:textId="77777777" w:rsidR="00220FC5" w:rsidRPr="00F6793B" w:rsidRDefault="00220FC5" w:rsidP="00797584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Alfreton Big Summer Event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E0ED07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1,950.00</w:t>
            </w:r>
          </w:p>
        </w:tc>
        <w:tc>
          <w:tcPr>
            <w:tcW w:w="9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F1E8E7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1,670.00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80CB13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0.00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FB53A0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280.00</w:t>
            </w:r>
          </w:p>
        </w:tc>
      </w:tr>
      <w:tr w:rsidR="00220FC5" w:rsidRPr="00F6793B" w14:paraId="63FF804A" w14:textId="77777777" w:rsidTr="00785FB4">
        <w:trPr>
          <w:trHeight w:val="315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F69D901" w14:textId="77777777" w:rsidR="00220FC5" w:rsidRPr="00F6793B" w:rsidRDefault="00220FC5" w:rsidP="00797584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Alfreton in Bloom/Allotment Day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AB6F2E0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200.00</w:t>
            </w:r>
          </w:p>
        </w:tc>
        <w:tc>
          <w:tcPr>
            <w:tcW w:w="9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904A6C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160.00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840346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0.00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7E7FF3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40.00</w:t>
            </w:r>
          </w:p>
        </w:tc>
      </w:tr>
      <w:tr w:rsidR="00220FC5" w:rsidRPr="00F6793B" w14:paraId="795EAE38" w14:textId="77777777" w:rsidTr="00785FB4">
        <w:trPr>
          <w:trHeight w:val="315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E9901E" w14:textId="77777777" w:rsidR="00220FC5" w:rsidRPr="00F6793B" w:rsidRDefault="00220FC5" w:rsidP="00797584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Remembrance Sunday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4AA4B1" w14:textId="77777777" w:rsidR="00220FC5" w:rsidRPr="00F6793B" w:rsidRDefault="00220FC5" w:rsidP="00797584">
            <w:pPr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Verdana" w:hAnsi="Verdana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9CF352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0.00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2F3C2B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450.00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B244458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-£450.00</w:t>
            </w:r>
          </w:p>
        </w:tc>
      </w:tr>
      <w:tr w:rsidR="00220FC5" w:rsidRPr="00F6793B" w14:paraId="1D3C5013" w14:textId="77777777" w:rsidTr="00785FB4">
        <w:trPr>
          <w:trHeight w:val="315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4E9AC5" w14:textId="77777777" w:rsidR="00220FC5" w:rsidRPr="00F6793B" w:rsidRDefault="00220FC5" w:rsidP="00797584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Christmas Event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945E4C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7,200.00</w:t>
            </w:r>
          </w:p>
        </w:tc>
        <w:tc>
          <w:tcPr>
            <w:tcW w:w="9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F23E36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4964B9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4,288.75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A9F583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2,911.25</w:t>
            </w:r>
          </w:p>
        </w:tc>
      </w:tr>
      <w:tr w:rsidR="00220FC5" w:rsidRPr="00F6793B" w14:paraId="58FE338C" w14:textId="77777777" w:rsidTr="00785FB4">
        <w:trPr>
          <w:trHeight w:val="315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D8A632" w14:textId="77777777" w:rsidR="00220FC5" w:rsidRPr="00F6793B" w:rsidRDefault="00220FC5" w:rsidP="00797584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Santa Visits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6C95F7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600.00</w:t>
            </w:r>
          </w:p>
        </w:tc>
        <w:tc>
          <w:tcPr>
            <w:tcW w:w="9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C221B6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941C0F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300.00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05363A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300.00</w:t>
            </w:r>
          </w:p>
        </w:tc>
      </w:tr>
      <w:tr w:rsidR="00220FC5" w:rsidRPr="00F6793B" w14:paraId="58D82FD6" w14:textId="77777777" w:rsidTr="00785FB4">
        <w:trPr>
          <w:trHeight w:val="315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0C7207" w14:textId="77777777" w:rsidR="00220FC5" w:rsidRPr="00F6793B" w:rsidRDefault="00220FC5" w:rsidP="00797584">
            <w:pP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Kings Coronation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7F4D2A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800.00</w:t>
            </w:r>
          </w:p>
        </w:tc>
        <w:tc>
          <w:tcPr>
            <w:tcW w:w="9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BFF6D7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750.00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6D3A86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0.00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6AE4CC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£50.00</w:t>
            </w:r>
          </w:p>
        </w:tc>
      </w:tr>
      <w:tr w:rsidR="00220FC5" w:rsidRPr="00F6793B" w14:paraId="1250F62D" w14:textId="77777777" w:rsidTr="00785FB4">
        <w:trPr>
          <w:trHeight w:val="315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B01AC0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Total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FF3B2D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£10,750.00</w:t>
            </w:r>
          </w:p>
        </w:tc>
        <w:tc>
          <w:tcPr>
            <w:tcW w:w="9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8DF7E6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£2,580.00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6C287E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£5,038.75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5A3FDE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£3,131.25</w:t>
            </w:r>
          </w:p>
        </w:tc>
      </w:tr>
      <w:tr w:rsidR="00220FC5" w:rsidRPr="00F6793B" w14:paraId="0FA56622" w14:textId="77777777" w:rsidTr="00785FB4">
        <w:trPr>
          <w:trHeight w:val="315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00DD9C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Remaining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428B88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£250.00</w:t>
            </w:r>
          </w:p>
        </w:tc>
        <w:tc>
          <w:tcPr>
            <w:tcW w:w="9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EF9C6D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50C807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16AADA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sz w:val="22"/>
                <w:szCs w:val="22"/>
                <w:lang w:eastAsia="en-GB"/>
              </w:rPr>
              <w:t>£250.00</w:t>
            </w:r>
          </w:p>
        </w:tc>
      </w:tr>
      <w:tr w:rsidR="00220FC5" w:rsidRPr="00F6793B" w14:paraId="16FEC83A" w14:textId="77777777" w:rsidTr="00785FB4">
        <w:trPr>
          <w:trHeight w:val="315"/>
        </w:trPr>
        <w:tc>
          <w:tcPr>
            <w:tcW w:w="31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4BE045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E7A092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9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07AAED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350E2D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10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6DCA83" w14:textId="77777777" w:rsidR="00220FC5" w:rsidRPr="00F6793B" w:rsidRDefault="00220FC5" w:rsidP="00797584">
            <w:pPr>
              <w:jc w:val="right"/>
              <w:rPr>
                <w:rFonts w:ascii="Calibri" w:hAnsi="Calibri" w:cs="Calibri"/>
                <w:color w:val="FF0000"/>
                <w:sz w:val="22"/>
                <w:szCs w:val="22"/>
                <w:lang w:eastAsia="en-GB"/>
              </w:rPr>
            </w:pPr>
            <w:r w:rsidRPr="00F6793B">
              <w:rPr>
                <w:rFonts w:ascii="Calibri" w:hAnsi="Calibri" w:cs="Calibri"/>
                <w:color w:val="FF0000"/>
                <w:sz w:val="22"/>
                <w:szCs w:val="22"/>
                <w:lang w:eastAsia="en-GB"/>
              </w:rPr>
              <w:t>£3,381.25</w:t>
            </w:r>
          </w:p>
        </w:tc>
      </w:tr>
    </w:tbl>
    <w:p w14:paraId="47541B3B" w14:textId="77777777" w:rsidR="00220FC5" w:rsidRDefault="00220FC5" w:rsidP="00797584"/>
    <w:p w14:paraId="452B7B00" w14:textId="77777777" w:rsidR="00D60178" w:rsidRDefault="00D60178" w:rsidP="00797584"/>
    <w:sectPr w:rsidR="00D60178" w:rsidSect="008E6431">
      <w:pgSz w:w="11909" w:h="16834" w:code="9"/>
      <w:pgMar w:top="720" w:right="720" w:bottom="720" w:left="720" w:header="720" w:footer="1008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2C25D6"/>
    <w:multiLevelType w:val="hybridMultilevel"/>
    <w:tmpl w:val="A260DBE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>
      <w:start w:val="1"/>
      <w:numFmt w:val="lowerLetter"/>
      <w:lvlText w:val="%2."/>
      <w:lvlJc w:val="left"/>
      <w:pPr>
        <w:ind w:left="2160" w:hanging="360"/>
      </w:p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D8A3DF7"/>
    <w:multiLevelType w:val="hybridMultilevel"/>
    <w:tmpl w:val="D0D0476A"/>
    <w:lvl w:ilvl="0" w:tplc="08090019">
      <w:start w:val="1"/>
      <w:numFmt w:val="low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74733035"/>
    <w:multiLevelType w:val="hybridMultilevel"/>
    <w:tmpl w:val="AE3A9ABE"/>
    <w:lvl w:ilvl="0" w:tplc="08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0663847">
    <w:abstractNumId w:val="1"/>
  </w:num>
  <w:num w:numId="2" w16cid:durableId="1905988038">
    <w:abstractNumId w:val="0"/>
  </w:num>
  <w:num w:numId="3" w16cid:durableId="142391078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0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3NDC1NDUyMzcxNjNS0lEKTi0uzszPAykwNKgFAJgqWZgtAAAA"/>
  </w:docVars>
  <w:rsids>
    <w:rsidRoot w:val="00890CB3"/>
    <w:rsid w:val="00004525"/>
    <w:rsid w:val="0000643F"/>
    <w:rsid w:val="000428A9"/>
    <w:rsid w:val="00045C0C"/>
    <w:rsid w:val="000943F0"/>
    <w:rsid w:val="000A37BE"/>
    <w:rsid w:val="000A388D"/>
    <w:rsid w:val="000D7160"/>
    <w:rsid w:val="001774AF"/>
    <w:rsid w:val="001A3143"/>
    <w:rsid w:val="001C26B0"/>
    <w:rsid w:val="001C36E0"/>
    <w:rsid w:val="001C6A29"/>
    <w:rsid w:val="001E1F12"/>
    <w:rsid w:val="001E30F9"/>
    <w:rsid w:val="00204799"/>
    <w:rsid w:val="00214DF7"/>
    <w:rsid w:val="00220FC5"/>
    <w:rsid w:val="0023579F"/>
    <w:rsid w:val="002449B7"/>
    <w:rsid w:val="00246DF7"/>
    <w:rsid w:val="002A68C1"/>
    <w:rsid w:val="002C2CC5"/>
    <w:rsid w:val="002C3D2B"/>
    <w:rsid w:val="002C3D31"/>
    <w:rsid w:val="002E301D"/>
    <w:rsid w:val="002E351D"/>
    <w:rsid w:val="002E4AFC"/>
    <w:rsid w:val="002E573A"/>
    <w:rsid w:val="002F0978"/>
    <w:rsid w:val="003E5B21"/>
    <w:rsid w:val="00496B7C"/>
    <w:rsid w:val="004C0AC3"/>
    <w:rsid w:val="00500784"/>
    <w:rsid w:val="00515B5C"/>
    <w:rsid w:val="00537D96"/>
    <w:rsid w:val="005406C4"/>
    <w:rsid w:val="005538E7"/>
    <w:rsid w:val="005E5ABE"/>
    <w:rsid w:val="00620873"/>
    <w:rsid w:val="00620C52"/>
    <w:rsid w:val="006334E0"/>
    <w:rsid w:val="0068613B"/>
    <w:rsid w:val="006A1FB0"/>
    <w:rsid w:val="006A7FF5"/>
    <w:rsid w:val="006E1CF5"/>
    <w:rsid w:val="006F6EAC"/>
    <w:rsid w:val="00731BC3"/>
    <w:rsid w:val="00762344"/>
    <w:rsid w:val="00797584"/>
    <w:rsid w:val="007A0698"/>
    <w:rsid w:val="007A7943"/>
    <w:rsid w:val="007D43C3"/>
    <w:rsid w:val="007F182D"/>
    <w:rsid w:val="00801324"/>
    <w:rsid w:val="00802FDD"/>
    <w:rsid w:val="00817788"/>
    <w:rsid w:val="00837D82"/>
    <w:rsid w:val="00841DCB"/>
    <w:rsid w:val="00845301"/>
    <w:rsid w:val="008751B8"/>
    <w:rsid w:val="00875AAE"/>
    <w:rsid w:val="0087723A"/>
    <w:rsid w:val="0088720F"/>
    <w:rsid w:val="00890CB3"/>
    <w:rsid w:val="00891155"/>
    <w:rsid w:val="008D0E27"/>
    <w:rsid w:val="008D5065"/>
    <w:rsid w:val="008D742A"/>
    <w:rsid w:val="008E6431"/>
    <w:rsid w:val="008F41F6"/>
    <w:rsid w:val="008F63A9"/>
    <w:rsid w:val="0091148A"/>
    <w:rsid w:val="00920C7C"/>
    <w:rsid w:val="00936339"/>
    <w:rsid w:val="00946997"/>
    <w:rsid w:val="0095324A"/>
    <w:rsid w:val="00980AD1"/>
    <w:rsid w:val="009A0EC1"/>
    <w:rsid w:val="009C4220"/>
    <w:rsid w:val="009D6967"/>
    <w:rsid w:val="00A07E31"/>
    <w:rsid w:val="00A14AD3"/>
    <w:rsid w:val="00A331DE"/>
    <w:rsid w:val="00A8636C"/>
    <w:rsid w:val="00AE23DC"/>
    <w:rsid w:val="00B34338"/>
    <w:rsid w:val="00B3767C"/>
    <w:rsid w:val="00B524B3"/>
    <w:rsid w:val="00B52571"/>
    <w:rsid w:val="00B540C9"/>
    <w:rsid w:val="00B64DD8"/>
    <w:rsid w:val="00B825C1"/>
    <w:rsid w:val="00BA3719"/>
    <w:rsid w:val="00BA54DD"/>
    <w:rsid w:val="00BA7C5C"/>
    <w:rsid w:val="00BF4875"/>
    <w:rsid w:val="00BF63C3"/>
    <w:rsid w:val="00BF729C"/>
    <w:rsid w:val="00C222DB"/>
    <w:rsid w:val="00C3209C"/>
    <w:rsid w:val="00C52E84"/>
    <w:rsid w:val="00C743CC"/>
    <w:rsid w:val="00C94DFD"/>
    <w:rsid w:val="00C953D9"/>
    <w:rsid w:val="00CC6783"/>
    <w:rsid w:val="00D21F4F"/>
    <w:rsid w:val="00D24E58"/>
    <w:rsid w:val="00D35C56"/>
    <w:rsid w:val="00D4178B"/>
    <w:rsid w:val="00D60178"/>
    <w:rsid w:val="00D86228"/>
    <w:rsid w:val="00DC3824"/>
    <w:rsid w:val="00DC744A"/>
    <w:rsid w:val="00DD02D8"/>
    <w:rsid w:val="00DE4DAD"/>
    <w:rsid w:val="00DE4F71"/>
    <w:rsid w:val="00DE7AFA"/>
    <w:rsid w:val="00DF3ABF"/>
    <w:rsid w:val="00DF6DD0"/>
    <w:rsid w:val="00DF7119"/>
    <w:rsid w:val="00E20BF5"/>
    <w:rsid w:val="00E27E36"/>
    <w:rsid w:val="00E40E92"/>
    <w:rsid w:val="00E5238A"/>
    <w:rsid w:val="00E7544C"/>
    <w:rsid w:val="00E75AA6"/>
    <w:rsid w:val="00E764B6"/>
    <w:rsid w:val="00E8516A"/>
    <w:rsid w:val="00EB4D0B"/>
    <w:rsid w:val="00EE4F5D"/>
    <w:rsid w:val="00EF27CD"/>
    <w:rsid w:val="00F02635"/>
    <w:rsid w:val="00F0382B"/>
    <w:rsid w:val="00F21083"/>
    <w:rsid w:val="00F221B7"/>
    <w:rsid w:val="00F31652"/>
    <w:rsid w:val="00F36F69"/>
    <w:rsid w:val="00F372E8"/>
    <w:rsid w:val="00F51DF0"/>
    <w:rsid w:val="00FA0699"/>
    <w:rsid w:val="00FB4047"/>
    <w:rsid w:val="00FB7686"/>
    <w:rsid w:val="00FC3C93"/>
    <w:rsid w:val="00FE2A79"/>
    <w:rsid w:val="15F9642F"/>
    <w:rsid w:val="21C7D202"/>
    <w:rsid w:val="28AA2092"/>
    <w:rsid w:val="34E2029C"/>
    <w:rsid w:val="639A3D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B23983F"/>
  <w15:chartTrackingRefBased/>
  <w15:docId w15:val="{13224A5D-394E-4936-86AB-47F6F1D745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HAnsi" w:hAnsi="Verdana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0CB3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Heading2">
    <w:name w:val="heading 2"/>
    <w:basedOn w:val="Normal"/>
    <w:next w:val="Normal"/>
    <w:link w:val="Heading2Char"/>
    <w:qFormat/>
    <w:rsid w:val="002E4AFC"/>
    <w:pPr>
      <w:keepNext/>
      <w:outlineLvl w:val="1"/>
    </w:pPr>
    <w:rPr>
      <w:rFonts w:ascii="Arial" w:hAnsi="Arial" w:cs="Arial"/>
      <w:b/>
      <w:sz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890CB3"/>
    <w:rPr>
      <w:rFonts w:ascii="Calibri" w:hAnsi="Calibri"/>
      <w:sz w:val="22"/>
      <w:szCs w:val="21"/>
      <w:lang w:val="x-none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890CB3"/>
    <w:rPr>
      <w:rFonts w:ascii="Calibri" w:eastAsia="Times New Roman" w:hAnsi="Calibri" w:cs="Times New Roman"/>
      <w:szCs w:val="21"/>
      <w:lang w:val="x-none" w:eastAsia="x-none"/>
    </w:rPr>
  </w:style>
  <w:style w:type="paragraph" w:styleId="ListParagraph">
    <w:name w:val="List Paragraph"/>
    <w:basedOn w:val="Normal"/>
    <w:uiPriority w:val="34"/>
    <w:qFormat/>
    <w:rsid w:val="00890CB3"/>
    <w:pPr>
      <w:ind w:left="720"/>
    </w:pPr>
  </w:style>
  <w:style w:type="character" w:customStyle="1" w:styleId="Heading2Char">
    <w:name w:val="Heading 2 Char"/>
    <w:basedOn w:val="DefaultParagraphFont"/>
    <w:link w:val="Heading2"/>
    <w:rsid w:val="002E4AFC"/>
    <w:rPr>
      <w:rFonts w:ascii="Arial" w:eastAsia="Times New Roman" w:hAnsi="Arial" w:cs="Arial"/>
      <w:b/>
      <w:sz w:val="20"/>
      <w:szCs w:val="2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363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2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1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2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8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4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7e15e19-1bda-4b6e-9042-ef70dd1925ae" xsi:nil="true"/>
    <lcf76f155ced4ddcb4097134ff3c332f xmlns="f5752535-d925-43d1-b5e0-5d9f23e45779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F0C6BBF1EC7D49A8D218E42F797D15" ma:contentTypeVersion="18" ma:contentTypeDescription="Create a new document." ma:contentTypeScope="" ma:versionID="f3ac07549c6e602c54985e027ab7fb60">
  <xsd:schema xmlns:xsd="http://www.w3.org/2001/XMLSchema" xmlns:xs="http://www.w3.org/2001/XMLSchema" xmlns:p="http://schemas.microsoft.com/office/2006/metadata/properties" xmlns:ns2="f5752535-d925-43d1-b5e0-5d9f23e45779" xmlns:ns3="97e15e19-1bda-4b6e-9042-ef70dd1925ae" targetNamespace="http://schemas.microsoft.com/office/2006/metadata/properties" ma:root="true" ma:fieldsID="a98d2beefa85846a76f9244b487fef18" ns2:_="" ns3:_="">
    <xsd:import namespace="f5752535-d925-43d1-b5e0-5d9f23e45779"/>
    <xsd:import namespace="97e15e19-1bda-4b6e-9042-ef70dd1925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52535-d925-43d1-b5e0-5d9f23e457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c38ba44-9890-4b4c-9e81-5ef2b6cbcd7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e15e19-1bda-4b6e-9042-ef70dd1925ae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c0b50b0-3b32-4b40-a4ee-4eb8ef28e9c2}" ma:internalName="TaxCatchAll" ma:showField="CatchAllData" ma:web="97e15e19-1bda-4b6e-9042-ef70dd1925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C5DDDD4-F655-4146-B691-E977ABEB4B9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BADE82F-B4C0-42D6-9235-EE12EBF1C9B6}">
  <ds:schemaRefs>
    <ds:schemaRef ds:uri="http://schemas.microsoft.com/office/2006/metadata/properties"/>
    <ds:schemaRef ds:uri="http://schemas.microsoft.com/office/infopath/2007/PartnerControls"/>
    <ds:schemaRef ds:uri="97e15e19-1bda-4b6e-9042-ef70dd1925ae"/>
    <ds:schemaRef ds:uri="f5752535-d925-43d1-b5e0-5d9f23e45779"/>
  </ds:schemaRefs>
</ds:datastoreItem>
</file>

<file path=customXml/itemProps3.xml><?xml version="1.0" encoding="utf-8"?>
<ds:datastoreItem xmlns:ds="http://schemas.openxmlformats.org/officeDocument/2006/customXml" ds:itemID="{9576217F-FBF2-4AD6-8879-1249AB172F4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5</Pages>
  <Words>787</Words>
  <Characters>4484</Characters>
  <Application>Microsoft Office Word</Application>
  <DocSecurity>0</DocSecurity>
  <Lines>320</Lines>
  <Paragraphs>263</Paragraphs>
  <ScaleCrop>false</ScaleCrop>
  <Company/>
  <LinksUpToDate>false</LinksUpToDate>
  <CharactersWithSpaces>5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a Crookes</dc:creator>
  <cp:keywords/>
  <dc:description/>
  <cp:lastModifiedBy>Tina Crookes</cp:lastModifiedBy>
  <cp:revision>48</cp:revision>
  <cp:lastPrinted>2023-12-05T12:09:00Z</cp:lastPrinted>
  <dcterms:created xsi:type="dcterms:W3CDTF">2023-12-07T16:27:00Z</dcterms:created>
  <dcterms:modified xsi:type="dcterms:W3CDTF">2024-02-27T1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F0C6BBF1EC7D49A8D218E42F797D15</vt:lpwstr>
  </property>
  <property fmtid="{D5CDD505-2E9C-101B-9397-08002B2CF9AE}" pid="3" name="MediaServiceImageTags">
    <vt:lpwstr/>
  </property>
  <property fmtid="{D5CDD505-2E9C-101B-9397-08002B2CF9AE}" pid="4" name="GrammarlyDocumentId">
    <vt:lpwstr>ca8a44f2634e9ea05048f27cd8e9b2080aeabfed2004109888a82d513e9a6fa1</vt:lpwstr>
  </property>
</Properties>
</file>